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01FCED" w14:textId="77777777" w:rsidR="00DC557B" w:rsidRDefault="00DC557B" w:rsidP="00B96943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</w:p>
    <w:p w14:paraId="12DD720C" w14:textId="41C10C9F" w:rsidR="00B96943" w:rsidRPr="00B84390" w:rsidRDefault="00B96943" w:rsidP="00B969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47EAD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Pr="00C47EAD">
        <w:rPr>
          <w:rFonts w:ascii="Times New Roman" w:hAnsi="Times New Roman" w:cs="Times New Roman" w:hint="eastAsia"/>
          <w:b/>
          <w:bCs/>
          <w:sz w:val="24"/>
          <w:szCs w:val="24"/>
        </w:rPr>
        <w:t>able</w:t>
      </w:r>
      <w:r w:rsidRPr="00C47EA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47EAD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B6178B">
        <w:rPr>
          <w:rFonts w:ascii="Times New Roman" w:hAnsi="Times New Roman" w:cs="Times New Roman"/>
          <w:b/>
          <w:bCs/>
          <w:sz w:val="24"/>
          <w:szCs w:val="24"/>
        </w:rPr>
        <w:t>9</w:t>
      </w:r>
      <w:proofErr w:type="spellEnd"/>
      <w:r w:rsidRPr="00B84390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96E76">
        <w:rPr>
          <w:rFonts w:ascii="Times New Roman" w:hAnsi="Times New Roman" w:cs="Times New Roman"/>
          <w:b/>
          <w:bCs/>
          <w:sz w:val="24"/>
          <w:szCs w:val="24"/>
        </w:rPr>
        <w:t>TRM calls for four parasitoid wasps species from chromosome level genome assembly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tbl>
      <w:tblPr>
        <w:tblStyle w:val="TableGrid"/>
        <w:tblW w:w="1009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0"/>
        <w:gridCol w:w="1870"/>
        <w:gridCol w:w="1361"/>
        <w:gridCol w:w="2541"/>
        <w:gridCol w:w="1440"/>
        <w:gridCol w:w="1267"/>
      </w:tblGrid>
      <w:tr w:rsidR="00B7137E" w:rsidRPr="00045375" w14:paraId="4CA85864" w14:textId="77777777" w:rsidTr="00EA5267">
        <w:trPr>
          <w:cantSplit/>
          <w:trHeight w:val="245"/>
        </w:trPr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546D0329" w14:textId="39679D4C" w:rsidR="00B7137E" w:rsidRPr="00DB3A70" w:rsidRDefault="00B7137E" w:rsidP="00042EE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B3A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pecies</w:t>
            </w:r>
          </w:p>
        </w:tc>
        <w:tc>
          <w:tcPr>
            <w:tcW w:w="18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1F1CB3" w14:textId="49E1A5A8" w:rsidR="00B7137E" w:rsidRPr="00DB3A70" w:rsidRDefault="00B7137E" w:rsidP="00042EE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hromosome</w:t>
            </w:r>
          </w:p>
        </w:tc>
        <w:tc>
          <w:tcPr>
            <w:tcW w:w="13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E32CB5" w14:textId="6280B40A" w:rsidR="00B7137E" w:rsidRPr="00DB3A70" w:rsidRDefault="00B7137E" w:rsidP="00042EE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hromosome size (bp)</w:t>
            </w:r>
          </w:p>
        </w:tc>
        <w:tc>
          <w:tcPr>
            <w:tcW w:w="25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9CF2F1" w14:textId="4D6A5F9F" w:rsidR="00B7137E" w:rsidRPr="00DB3A70" w:rsidRDefault="00B7137E" w:rsidP="00042EE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B3A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R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</w:t>
            </w:r>
            <w:r w:rsidRPr="00DB3A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region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20E164" w14:textId="5D9DFC8F" w:rsidR="00B7137E" w:rsidRPr="00DB3A70" w:rsidRDefault="00B7137E" w:rsidP="00042EE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B3A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R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</w:t>
            </w:r>
            <w:r w:rsidR="0077058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unit</w:t>
            </w:r>
          </w:p>
        </w:tc>
        <w:tc>
          <w:tcPr>
            <w:tcW w:w="12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738B00" w14:textId="1F4E7F9C" w:rsidR="00B7137E" w:rsidRPr="00DB3A70" w:rsidRDefault="00B7137E" w:rsidP="00042EE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B3A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R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 total</w:t>
            </w:r>
            <w:r w:rsidRPr="00DB3A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length (bp)</w:t>
            </w:r>
          </w:p>
        </w:tc>
      </w:tr>
      <w:tr w:rsidR="007D59BB" w:rsidRPr="00045375" w14:paraId="3CB1B105" w14:textId="77777777" w:rsidTr="00DE6A24">
        <w:trPr>
          <w:cantSplit/>
          <w:trHeight w:val="245"/>
        </w:trPr>
        <w:tc>
          <w:tcPr>
            <w:tcW w:w="1620" w:type="dxa"/>
            <w:vMerge w:val="restart"/>
            <w:tcBorders>
              <w:top w:val="nil"/>
            </w:tcBorders>
            <w:noWrap/>
            <w:vAlign w:val="center"/>
          </w:tcPr>
          <w:p w14:paraId="35EF79BF" w14:textId="508CCECF" w:rsidR="007D59BB" w:rsidRPr="00901352" w:rsidRDefault="007D59BB" w:rsidP="00901352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asonia giraulti</w:t>
            </w:r>
          </w:p>
        </w:tc>
        <w:tc>
          <w:tcPr>
            <w:tcW w:w="1870" w:type="dxa"/>
            <w:tcBorders>
              <w:top w:val="nil"/>
              <w:bottom w:val="nil"/>
            </w:tcBorders>
            <w:vAlign w:val="center"/>
          </w:tcPr>
          <w:p w14:paraId="3F1E55A6" w14:textId="248391A9" w:rsidR="007D59BB" w:rsidRPr="00901352" w:rsidRDefault="007D59BB" w:rsidP="009013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1_end</w:t>
            </w:r>
          </w:p>
        </w:tc>
        <w:tc>
          <w:tcPr>
            <w:tcW w:w="1361" w:type="dxa"/>
            <w:tcBorders>
              <w:top w:val="nil"/>
              <w:bottom w:val="nil"/>
            </w:tcBorders>
          </w:tcPr>
          <w:p w14:paraId="27266B92" w14:textId="233E7AC2" w:rsidR="007D59BB" w:rsidRPr="00901352" w:rsidRDefault="007D59BB" w:rsidP="009013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5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94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465</w:t>
            </w:r>
          </w:p>
        </w:tc>
        <w:tc>
          <w:tcPr>
            <w:tcW w:w="2541" w:type="dxa"/>
            <w:tcBorders>
              <w:top w:val="nil"/>
              <w:bottom w:val="nil"/>
            </w:tcBorders>
            <w:vAlign w:val="center"/>
          </w:tcPr>
          <w:p w14:paraId="09C8A32A" w14:textId="6DD2363B" w:rsidR="007D59BB" w:rsidRPr="00901352" w:rsidRDefault="007D59BB" w:rsidP="009013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3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43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93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-5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94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465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center"/>
          </w:tcPr>
          <w:p w14:paraId="71283E46" w14:textId="5B84B960" w:rsidR="007D59BB" w:rsidRPr="00901352" w:rsidRDefault="007D59BB" w:rsidP="009013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nil"/>
              <w:bottom w:val="nil"/>
            </w:tcBorders>
            <w:vAlign w:val="center"/>
          </w:tcPr>
          <w:p w14:paraId="2FE9F03A" w14:textId="3979ED4C" w:rsidR="007D59BB" w:rsidRPr="00DB3A70" w:rsidRDefault="007D59BB" w:rsidP="009013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,373</w:t>
            </w:r>
          </w:p>
        </w:tc>
      </w:tr>
      <w:tr w:rsidR="007D59BB" w:rsidRPr="00045375" w14:paraId="2BBA88E0" w14:textId="77777777" w:rsidTr="00DE6A24">
        <w:trPr>
          <w:cantSplit/>
          <w:trHeight w:val="245"/>
        </w:trPr>
        <w:tc>
          <w:tcPr>
            <w:tcW w:w="1620" w:type="dxa"/>
            <w:vMerge/>
            <w:noWrap/>
            <w:vAlign w:val="center"/>
          </w:tcPr>
          <w:p w14:paraId="68EFB04F" w14:textId="77777777" w:rsidR="007D59BB" w:rsidRPr="00901352" w:rsidRDefault="007D59BB" w:rsidP="009013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nil"/>
            </w:tcBorders>
            <w:vAlign w:val="center"/>
          </w:tcPr>
          <w:p w14:paraId="4E4BB31F" w14:textId="10240467" w:rsidR="007D59BB" w:rsidRPr="00901352" w:rsidRDefault="007D59BB" w:rsidP="009013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2_start</w:t>
            </w:r>
          </w:p>
        </w:tc>
        <w:tc>
          <w:tcPr>
            <w:tcW w:w="1361" w:type="dxa"/>
            <w:tcBorders>
              <w:top w:val="nil"/>
              <w:bottom w:val="nil"/>
            </w:tcBorders>
          </w:tcPr>
          <w:p w14:paraId="787A4EB5" w14:textId="2EF835DA" w:rsidR="007D59BB" w:rsidRPr="00901352" w:rsidRDefault="007D59BB" w:rsidP="009013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4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60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855</w:t>
            </w:r>
          </w:p>
        </w:tc>
        <w:tc>
          <w:tcPr>
            <w:tcW w:w="2541" w:type="dxa"/>
            <w:tcBorders>
              <w:top w:val="nil"/>
              <w:bottom w:val="nil"/>
            </w:tcBorders>
            <w:vAlign w:val="center"/>
          </w:tcPr>
          <w:p w14:paraId="49237FBB" w14:textId="48DB0D39" w:rsidR="007D59BB" w:rsidRPr="00901352" w:rsidRDefault="007D59BB" w:rsidP="009013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-2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95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center"/>
          </w:tcPr>
          <w:p w14:paraId="71E8101B" w14:textId="3926DDF7" w:rsidR="007D59BB" w:rsidRPr="00901352" w:rsidRDefault="007D59BB" w:rsidP="009013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nil"/>
              <w:bottom w:val="nil"/>
            </w:tcBorders>
            <w:vAlign w:val="center"/>
          </w:tcPr>
          <w:p w14:paraId="6EBEE094" w14:textId="1A61C38C" w:rsidR="007D59BB" w:rsidRPr="00DB3A70" w:rsidRDefault="007D59BB" w:rsidP="009013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,695</w:t>
            </w:r>
          </w:p>
        </w:tc>
      </w:tr>
      <w:tr w:rsidR="007D59BB" w:rsidRPr="00045375" w14:paraId="1C9A4CFC" w14:textId="77777777" w:rsidTr="00DE6A24">
        <w:trPr>
          <w:cantSplit/>
          <w:trHeight w:val="245"/>
        </w:trPr>
        <w:tc>
          <w:tcPr>
            <w:tcW w:w="1620" w:type="dxa"/>
            <w:vMerge/>
            <w:noWrap/>
            <w:vAlign w:val="center"/>
          </w:tcPr>
          <w:p w14:paraId="76256266" w14:textId="77777777" w:rsidR="007D59BB" w:rsidRPr="00901352" w:rsidRDefault="007D59BB" w:rsidP="009013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nil"/>
            </w:tcBorders>
            <w:vAlign w:val="center"/>
          </w:tcPr>
          <w:p w14:paraId="133CDDA4" w14:textId="3993397D" w:rsidR="007D59BB" w:rsidRPr="00901352" w:rsidRDefault="007D59BB" w:rsidP="009013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2_end</w:t>
            </w:r>
          </w:p>
        </w:tc>
        <w:tc>
          <w:tcPr>
            <w:tcW w:w="1361" w:type="dxa"/>
            <w:tcBorders>
              <w:top w:val="nil"/>
              <w:bottom w:val="nil"/>
            </w:tcBorders>
          </w:tcPr>
          <w:p w14:paraId="6A804B65" w14:textId="0336A9B7" w:rsidR="007D59BB" w:rsidRPr="00901352" w:rsidRDefault="007D59BB" w:rsidP="009013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4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60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855</w:t>
            </w:r>
          </w:p>
        </w:tc>
        <w:tc>
          <w:tcPr>
            <w:tcW w:w="2541" w:type="dxa"/>
            <w:tcBorders>
              <w:top w:val="nil"/>
              <w:bottom w:val="nil"/>
            </w:tcBorders>
            <w:vAlign w:val="center"/>
          </w:tcPr>
          <w:p w14:paraId="210F965A" w14:textId="4DB12D41" w:rsidR="007D59BB" w:rsidRPr="00901352" w:rsidRDefault="009608C8" w:rsidP="009013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5</w:t>
            </w:r>
            <w:r w:rsidR="007D59BB" w:rsidRPr="0090135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99</w:t>
            </w:r>
            <w:r w:rsidR="007D59BB" w:rsidRPr="0090135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2</w:t>
            </w:r>
            <w:r w:rsidR="007D59BB" w:rsidRPr="00901352">
              <w:rPr>
                <w:rFonts w:ascii="Times New Roman" w:hAnsi="Times New Roman" w:cs="Times New Roman"/>
                <w:sz w:val="20"/>
                <w:szCs w:val="20"/>
              </w:rPr>
              <w:t>9-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4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60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855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center"/>
          </w:tcPr>
          <w:p w14:paraId="6E07AFE4" w14:textId="231E2C7E" w:rsidR="007D59BB" w:rsidRPr="00901352" w:rsidRDefault="007D59BB" w:rsidP="009013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nil"/>
              <w:bottom w:val="nil"/>
            </w:tcBorders>
            <w:vAlign w:val="center"/>
          </w:tcPr>
          <w:p w14:paraId="37F3BCAF" w14:textId="49CA399D" w:rsidR="007D59BB" w:rsidRPr="00DB3A70" w:rsidRDefault="009608C8" w:rsidP="009013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627</w:t>
            </w:r>
          </w:p>
        </w:tc>
      </w:tr>
      <w:tr w:rsidR="007D59BB" w:rsidRPr="00045375" w14:paraId="42C7F7C7" w14:textId="77777777" w:rsidTr="00DE6A24">
        <w:trPr>
          <w:cantSplit/>
          <w:trHeight w:val="245"/>
        </w:trPr>
        <w:tc>
          <w:tcPr>
            <w:tcW w:w="1620" w:type="dxa"/>
            <w:vMerge/>
            <w:noWrap/>
            <w:vAlign w:val="center"/>
          </w:tcPr>
          <w:p w14:paraId="2890B379" w14:textId="77777777" w:rsidR="007D59BB" w:rsidRPr="00901352" w:rsidRDefault="007D59BB" w:rsidP="009013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nil"/>
            </w:tcBorders>
            <w:vAlign w:val="center"/>
          </w:tcPr>
          <w:p w14:paraId="5241F5E8" w14:textId="5A93E151" w:rsidR="007D59BB" w:rsidRPr="00901352" w:rsidRDefault="007D59BB" w:rsidP="009013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3_start</w:t>
            </w:r>
          </w:p>
        </w:tc>
        <w:tc>
          <w:tcPr>
            <w:tcW w:w="1361" w:type="dxa"/>
            <w:tcBorders>
              <w:top w:val="nil"/>
              <w:bottom w:val="nil"/>
            </w:tcBorders>
          </w:tcPr>
          <w:p w14:paraId="063AC9C7" w14:textId="631989D3" w:rsidR="007D59BB" w:rsidRPr="00901352" w:rsidRDefault="007D59BB" w:rsidP="009013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4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32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230</w:t>
            </w:r>
          </w:p>
        </w:tc>
        <w:tc>
          <w:tcPr>
            <w:tcW w:w="2541" w:type="dxa"/>
            <w:tcBorders>
              <w:top w:val="nil"/>
              <w:bottom w:val="nil"/>
            </w:tcBorders>
            <w:vAlign w:val="center"/>
          </w:tcPr>
          <w:p w14:paraId="4783B406" w14:textId="05A15E54" w:rsidR="007D59BB" w:rsidRPr="00901352" w:rsidRDefault="00EB19DD" w:rsidP="009013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7D59BB" w:rsidRPr="00901352">
              <w:rPr>
                <w:rFonts w:ascii="Times New Roman" w:hAnsi="Times New Roman" w:cs="Times New Roman"/>
                <w:sz w:val="20"/>
                <w:szCs w:val="20"/>
              </w:rPr>
              <w:t>-2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60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center"/>
          </w:tcPr>
          <w:p w14:paraId="229E35DB" w14:textId="62C4CA8A" w:rsidR="007D59BB" w:rsidRPr="00901352" w:rsidRDefault="007D59BB" w:rsidP="009013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nil"/>
              <w:bottom w:val="nil"/>
            </w:tcBorders>
            <w:vAlign w:val="center"/>
          </w:tcPr>
          <w:p w14:paraId="2A84C6B6" w14:textId="725FE1EF" w:rsidR="007D59BB" w:rsidRPr="00DB3A70" w:rsidRDefault="00EB19DD" w:rsidP="009013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,060</w:t>
            </w:r>
          </w:p>
        </w:tc>
      </w:tr>
      <w:tr w:rsidR="007D59BB" w:rsidRPr="00045375" w14:paraId="5EFF1ABD" w14:textId="77777777" w:rsidTr="00DE6A24">
        <w:trPr>
          <w:cantSplit/>
          <w:trHeight w:val="245"/>
        </w:trPr>
        <w:tc>
          <w:tcPr>
            <w:tcW w:w="1620" w:type="dxa"/>
            <w:vMerge/>
            <w:noWrap/>
            <w:vAlign w:val="center"/>
          </w:tcPr>
          <w:p w14:paraId="68FE4773" w14:textId="77777777" w:rsidR="007D59BB" w:rsidRPr="00901352" w:rsidRDefault="007D59BB" w:rsidP="00C45E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nil"/>
            </w:tcBorders>
            <w:vAlign w:val="center"/>
          </w:tcPr>
          <w:p w14:paraId="7E07FC43" w14:textId="5B0F09AB" w:rsidR="007D59BB" w:rsidRPr="00901352" w:rsidRDefault="007D59BB" w:rsidP="00C45E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3_end</w:t>
            </w:r>
          </w:p>
        </w:tc>
        <w:tc>
          <w:tcPr>
            <w:tcW w:w="1361" w:type="dxa"/>
            <w:tcBorders>
              <w:top w:val="nil"/>
              <w:bottom w:val="nil"/>
            </w:tcBorders>
            <w:vAlign w:val="center"/>
          </w:tcPr>
          <w:p w14:paraId="7FFCFAA4" w14:textId="65C95445" w:rsidR="007D59BB" w:rsidRPr="00901352" w:rsidRDefault="007D59BB" w:rsidP="00C45E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4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32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230</w:t>
            </w:r>
          </w:p>
        </w:tc>
        <w:tc>
          <w:tcPr>
            <w:tcW w:w="2541" w:type="dxa"/>
            <w:tcBorders>
              <w:top w:val="nil"/>
              <w:bottom w:val="nil"/>
            </w:tcBorders>
            <w:vAlign w:val="center"/>
          </w:tcPr>
          <w:p w14:paraId="13658F5A" w14:textId="17E0CE51" w:rsidR="007D59BB" w:rsidRPr="00901352" w:rsidRDefault="00524CDA" w:rsidP="00C45E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2,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,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8</w:t>
            </w:r>
            <w:r w:rsidR="007D59BB" w:rsidRPr="00901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4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32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230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center"/>
          </w:tcPr>
          <w:p w14:paraId="3A3930A9" w14:textId="329AF403" w:rsidR="007D59BB" w:rsidRPr="00901352" w:rsidRDefault="007D59BB" w:rsidP="00C45E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nil"/>
              <w:bottom w:val="nil"/>
            </w:tcBorders>
            <w:vAlign w:val="center"/>
          </w:tcPr>
          <w:p w14:paraId="3F0C8961" w14:textId="56E6DE31" w:rsidR="007D59BB" w:rsidRPr="00DB3A70" w:rsidRDefault="00524CDA" w:rsidP="00C45E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843</w:t>
            </w:r>
          </w:p>
        </w:tc>
      </w:tr>
      <w:tr w:rsidR="007D59BB" w:rsidRPr="00045375" w14:paraId="059C6FAA" w14:textId="77777777" w:rsidTr="00DE6A24">
        <w:trPr>
          <w:cantSplit/>
          <w:trHeight w:val="245"/>
        </w:trPr>
        <w:tc>
          <w:tcPr>
            <w:tcW w:w="1620" w:type="dxa"/>
            <w:vMerge/>
            <w:noWrap/>
            <w:vAlign w:val="center"/>
          </w:tcPr>
          <w:p w14:paraId="7490E6E8" w14:textId="77777777" w:rsidR="007D59BB" w:rsidRPr="00901352" w:rsidRDefault="007D59BB" w:rsidP="00C45E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nil"/>
            </w:tcBorders>
            <w:vAlign w:val="center"/>
          </w:tcPr>
          <w:p w14:paraId="75F73E1A" w14:textId="0648A8AC" w:rsidR="007D59BB" w:rsidRPr="00901352" w:rsidRDefault="007D59BB" w:rsidP="00C45E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4_start</w:t>
            </w:r>
          </w:p>
        </w:tc>
        <w:tc>
          <w:tcPr>
            <w:tcW w:w="1361" w:type="dxa"/>
            <w:tcBorders>
              <w:top w:val="nil"/>
              <w:bottom w:val="nil"/>
            </w:tcBorders>
            <w:vAlign w:val="center"/>
          </w:tcPr>
          <w:p w14:paraId="12DFC547" w14:textId="77B2CC21" w:rsidR="007D59BB" w:rsidRPr="00901352" w:rsidRDefault="007D59BB" w:rsidP="00C45E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5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08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809</w:t>
            </w:r>
          </w:p>
        </w:tc>
        <w:tc>
          <w:tcPr>
            <w:tcW w:w="2541" w:type="dxa"/>
            <w:tcBorders>
              <w:top w:val="nil"/>
              <w:bottom w:val="nil"/>
            </w:tcBorders>
            <w:vAlign w:val="center"/>
          </w:tcPr>
          <w:p w14:paraId="291653F9" w14:textId="4723C7F0" w:rsidR="007D59BB" w:rsidRPr="00901352" w:rsidRDefault="00F72031" w:rsidP="00C45E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7D59BB" w:rsidRPr="00901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B9165C">
              <w:rPr>
                <w:rFonts w:ascii="Times New Roman" w:hAnsi="Times New Roman" w:cs="Times New Roman"/>
                <w:sz w:val="20"/>
                <w:szCs w:val="20"/>
              </w:rPr>
              <w:t>1,822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center"/>
          </w:tcPr>
          <w:p w14:paraId="58A039EB" w14:textId="0C745278" w:rsidR="007D59BB" w:rsidRPr="00901352" w:rsidRDefault="007D59BB" w:rsidP="00C45E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nil"/>
              <w:bottom w:val="nil"/>
            </w:tcBorders>
            <w:vAlign w:val="center"/>
          </w:tcPr>
          <w:p w14:paraId="15DACAA2" w14:textId="10C04D69" w:rsidR="007D59BB" w:rsidRPr="00DB3A70" w:rsidRDefault="00B9165C" w:rsidP="00C45E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822</w:t>
            </w:r>
          </w:p>
        </w:tc>
      </w:tr>
      <w:tr w:rsidR="007D59BB" w:rsidRPr="00045375" w14:paraId="516584C3" w14:textId="77777777" w:rsidTr="00DE6A24">
        <w:trPr>
          <w:cantSplit/>
          <w:trHeight w:val="245"/>
        </w:trPr>
        <w:tc>
          <w:tcPr>
            <w:tcW w:w="1620" w:type="dxa"/>
            <w:vMerge/>
            <w:noWrap/>
            <w:vAlign w:val="center"/>
          </w:tcPr>
          <w:p w14:paraId="07E0DF64" w14:textId="4D1B8CBC" w:rsidR="007D59BB" w:rsidRPr="00901352" w:rsidRDefault="007D59BB" w:rsidP="00C45E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nil"/>
            </w:tcBorders>
            <w:vAlign w:val="center"/>
          </w:tcPr>
          <w:p w14:paraId="58E6B93F" w14:textId="5EE462A5" w:rsidR="007D59BB" w:rsidRPr="00901352" w:rsidRDefault="007D59BB" w:rsidP="00C45E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4_end</w:t>
            </w:r>
          </w:p>
        </w:tc>
        <w:tc>
          <w:tcPr>
            <w:tcW w:w="1361" w:type="dxa"/>
            <w:tcBorders>
              <w:top w:val="nil"/>
              <w:bottom w:val="nil"/>
            </w:tcBorders>
            <w:vAlign w:val="center"/>
          </w:tcPr>
          <w:p w14:paraId="5D462DBD" w14:textId="214E11DD" w:rsidR="007D59BB" w:rsidRPr="00901352" w:rsidRDefault="007D59BB" w:rsidP="00C45E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5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08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809</w:t>
            </w:r>
          </w:p>
        </w:tc>
        <w:tc>
          <w:tcPr>
            <w:tcW w:w="2541" w:type="dxa"/>
            <w:tcBorders>
              <w:top w:val="nil"/>
              <w:bottom w:val="nil"/>
            </w:tcBorders>
            <w:vAlign w:val="center"/>
          </w:tcPr>
          <w:p w14:paraId="265D8F63" w14:textId="4396BA39" w:rsidR="007D59BB" w:rsidRPr="00901352" w:rsidRDefault="005D2DAA" w:rsidP="00C45E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6</w:t>
            </w:r>
            <w:r w:rsidR="007D59BB" w:rsidRPr="0090135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84</w:t>
            </w:r>
            <w:r w:rsidR="007D59BB" w:rsidRPr="0090135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64</w:t>
            </w:r>
            <w:r w:rsidR="007D59BB" w:rsidRPr="00901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9608C8" w:rsidRPr="00901352">
              <w:rPr>
                <w:rFonts w:ascii="Times New Roman" w:hAnsi="Times New Roman" w:cs="Times New Roman"/>
                <w:sz w:val="20"/>
                <w:szCs w:val="20"/>
              </w:rPr>
              <w:t>56</w:t>
            </w:r>
            <w:r w:rsidR="009608C8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9608C8" w:rsidRPr="00901352">
              <w:rPr>
                <w:rFonts w:ascii="Times New Roman" w:hAnsi="Times New Roman" w:cs="Times New Roman"/>
                <w:sz w:val="20"/>
                <w:szCs w:val="20"/>
              </w:rPr>
              <w:t>085</w:t>
            </w:r>
            <w:r w:rsidR="009608C8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9608C8" w:rsidRPr="00901352">
              <w:rPr>
                <w:rFonts w:ascii="Times New Roman" w:hAnsi="Times New Roman" w:cs="Times New Roman"/>
                <w:sz w:val="20"/>
                <w:szCs w:val="20"/>
              </w:rPr>
              <w:t>809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center"/>
          </w:tcPr>
          <w:p w14:paraId="6E529936" w14:textId="5AC2658D" w:rsidR="007D59BB" w:rsidRPr="00901352" w:rsidRDefault="007D59BB" w:rsidP="00C45E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nil"/>
              <w:bottom w:val="nil"/>
            </w:tcBorders>
            <w:vAlign w:val="center"/>
          </w:tcPr>
          <w:p w14:paraId="71CC9B0F" w14:textId="056AEC95" w:rsidR="007D59BB" w:rsidRPr="00DB3A70" w:rsidRDefault="005D2DAA" w:rsidP="00C45E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646</w:t>
            </w:r>
          </w:p>
        </w:tc>
      </w:tr>
      <w:tr w:rsidR="007D59BB" w:rsidRPr="00045375" w14:paraId="1C04560B" w14:textId="77777777" w:rsidTr="00DE6A24">
        <w:trPr>
          <w:cantSplit/>
          <w:trHeight w:val="245"/>
        </w:trPr>
        <w:tc>
          <w:tcPr>
            <w:tcW w:w="1620" w:type="dxa"/>
            <w:vMerge/>
            <w:tcBorders>
              <w:bottom w:val="single" w:sz="4" w:space="0" w:color="auto"/>
            </w:tcBorders>
            <w:noWrap/>
            <w:vAlign w:val="center"/>
          </w:tcPr>
          <w:p w14:paraId="37CA0069" w14:textId="65082851" w:rsidR="007D59BB" w:rsidRPr="00901352" w:rsidRDefault="007D59BB" w:rsidP="00C45E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single" w:sz="4" w:space="0" w:color="auto"/>
            </w:tcBorders>
            <w:vAlign w:val="center"/>
          </w:tcPr>
          <w:p w14:paraId="5B7E930F" w14:textId="36D3CB03" w:rsidR="007D59BB" w:rsidRPr="00901352" w:rsidRDefault="007D59BB" w:rsidP="00C45E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5_end</w:t>
            </w:r>
          </w:p>
        </w:tc>
        <w:tc>
          <w:tcPr>
            <w:tcW w:w="1361" w:type="dxa"/>
            <w:tcBorders>
              <w:top w:val="nil"/>
              <w:bottom w:val="single" w:sz="4" w:space="0" w:color="auto"/>
            </w:tcBorders>
            <w:vAlign w:val="center"/>
          </w:tcPr>
          <w:p w14:paraId="4060A1AE" w14:textId="43A122FD" w:rsidR="007D59BB" w:rsidRPr="00901352" w:rsidRDefault="007D59BB" w:rsidP="00C45E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4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66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390</w:t>
            </w:r>
          </w:p>
        </w:tc>
        <w:tc>
          <w:tcPr>
            <w:tcW w:w="2541" w:type="dxa"/>
            <w:tcBorders>
              <w:top w:val="nil"/>
              <w:bottom w:val="single" w:sz="4" w:space="0" w:color="auto"/>
            </w:tcBorders>
            <w:vAlign w:val="center"/>
          </w:tcPr>
          <w:p w14:paraId="21DC9B44" w14:textId="477E38C3" w:rsidR="007D59BB" w:rsidRPr="00901352" w:rsidRDefault="005104A3" w:rsidP="00C45E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4</w:t>
            </w:r>
            <w:r w:rsidR="007D59BB" w:rsidRPr="0090135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62</w:t>
            </w:r>
            <w:r w:rsidR="007D59BB" w:rsidRPr="00901352">
              <w:rPr>
                <w:rFonts w:ascii="Times New Roman" w:hAnsi="Times New Roman" w:cs="Times New Roman"/>
                <w:sz w:val="20"/>
                <w:szCs w:val="20"/>
              </w:rPr>
              <w:t>,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8</w:t>
            </w:r>
            <w:r w:rsidR="007D59BB" w:rsidRPr="00901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9608C8" w:rsidRPr="00901352">
              <w:rPr>
                <w:rFonts w:ascii="Times New Roman" w:hAnsi="Times New Roman" w:cs="Times New Roman"/>
                <w:sz w:val="20"/>
                <w:szCs w:val="20"/>
              </w:rPr>
              <w:t>44</w:t>
            </w:r>
            <w:r w:rsidR="009608C8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9608C8" w:rsidRPr="00901352">
              <w:rPr>
                <w:rFonts w:ascii="Times New Roman" w:hAnsi="Times New Roman" w:cs="Times New Roman"/>
                <w:sz w:val="20"/>
                <w:szCs w:val="20"/>
              </w:rPr>
              <w:t>664</w:t>
            </w:r>
            <w:r w:rsidR="009608C8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9608C8" w:rsidRPr="00901352">
              <w:rPr>
                <w:rFonts w:ascii="Times New Roman" w:hAnsi="Times New Roman" w:cs="Times New Roman"/>
                <w:sz w:val="20"/>
                <w:szCs w:val="20"/>
              </w:rPr>
              <w:t>390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vAlign w:val="center"/>
          </w:tcPr>
          <w:p w14:paraId="273D3A00" w14:textId="6E7F0ADD" w:rsidR="007D59BB" w:rsidRPr="00901352" w:rsidRDefault="007D59BB" w:rsidP="00C45E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nil"/>
              <w:bottom w:val="single" w:sz="4" w:space="0" w:color="auto"/>
            </w:tcBorders>
            <w:vAlign w:val="center"/>
          </w:tcPr>
          <w:p w14:paraId="72E6D19D" w14:textId="52280FF1" w:rsidR="007D59BB" w:rsidRPr="00DB3A70" w:rsidRDefault="003A61D3" w:rsidP="00C45E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973</w:t>
            </w:r>
          </w:p>
        </w:tc>
      </w:tr>
      <w:tr w:rsidR="00251D38" w:rsidRPr="00EA5267" w14:paraId="314AE216" w14:textId="77777777" w:rsidTr="00F35B27">
        <w:trPr>
          <w:cantSplit/>
          <w:trHeight w:val="245"/>
        </w:trPr>
        <w:tc>
          <w:tcPr>
            <w:tcW w:w="1620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2FFC9A05" w14:textId="1458727F" w:rsidR="00251D38" w:rsidRPr="00251D38" w:rsidRDefault="00251D38" w:rsidP="00EA5267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51D3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uscidifurax raptorellus</w:t>
            </w:r>
          </w:p>
        </w:tc>
        <w:tc>
          <w:tcPr>
            <w:tcW w:w="1870" w:type="dxa"/>
            <w:tcBorders>
              <w:top w:val="single" w:sz="4" w:space="0" w:color="auto"/>
              <w:bottom w:val="nil"/>
            </w:tcBorders>
            <w:vAlign w:val="center"/>
          </w:tcPr>
          <w:p w14:paraId="08AD7C3A" w14:textId="1BB0ED87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1_start</w:t>
            </w:r>
          </w:p>
        </w:tc>
        <w:tc>
          <w:tcPr>
            <w:tcW w:w="1361" w:type="dxa"/>
            <w:tcBorders>
              <w:top w:val="single" w:sz="4" w:space="0" w:color="auto"/>
              <w:bottom w:val="nil"/>
            </w:tcBorders>
          </w:tcPr>
          <w:p w14:paraId="1604BAAB" w14:textId="16FD60EF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4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66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052</w:t>
            </w:r>
          </w:p>
        </w:tc>
        <w:tc>
          <w:tcPr>
            <w:tcW w:w="2541" w:type="dxa"/>
            <w:tcBorders>
              <w:top w:val="single" w:sz="4" w:space="0" w:color="auto"/>
              <w:bottom w:val="nil"/>
            </w:tcBorders>
            <w:vAlign w:val="center"/>
          </w:tcPr>
          <w:p w14:paraId="02836F5A" w14:textId="60E0770B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vAlign w:val="center"/>
          </w:tcPr>
          <w:p w14:paraId="07537E9B" w14:textId="11A0BCB5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single" w:sz="4" w:space="0" w:color="auto"/>
              <w:bottom w:val="nil"/>
            </w:tcBorders>
            <w:vAlign w:val="center"/>
          </w:tcPr>
          <w:p w14:paraId="292CA88D" w14:textId="50E9FCBE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</w:tr>
      <w:tr w:rsidR="00251D38" w:rsidRPr="00EA5267" w14:paraId="42EFDF25" w14:textId="77777777" w:rsidTr="00F35B27">
        <w:trPr>
          <w:cantSplit/>
          <w:trHeight w:val="245"/>
        </w:trPr>
        <w:tc>
          <w:tcPr>
            <w:tcW w:w="1620" w:type="dxa"/>
            <w:vMerge/>
            <w:noWrap/>
            <w:vAlign w:val="center"/>
          </w:tcPr>
          <w:p w14:paraId="0705951A" w14:textId="77777777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nil"/>
            </w:tcBorders>
            <w:vAlign w:val="center"/>
          </w:tcPr>
          <w:p w14:paraId="7C35AC95" w14:textId="26F61695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1_end</w:t>
            </w:r>
          </w:p>
        </w:tc>
        <w:tc>
          <w:tcPr>
            <w:tcW w:w="1361" w:type="dxa"/>
            <w:tcBorders>
              <w:top w:val="nil"/>
              <w:bottom w:val="nil"/>
            </w:tcBorders>
          </w:tcPr>
          <w:p w14:paraId="322ABB6D" w14:textId="117C7097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4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66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052</w:t>
            </w:r>
          </w:p>
        </w:tc>
        <w:tc>
          <w:tcPr>
            <w:tcW w:w="2541" w:type="dxa"/>
            <w:tcBorders>
              <w:top w:val="nil"/>
              <w:bottom w:val="nil"/>
            </w:tcBorders>
            <w:vAlign w:val="center"/>
          </w:tcPr>
          <w:p w14:paraId="2C6522A2" w14:textId="2322D7D5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7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54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89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4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66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052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center"/>
          </w:tcPr>
          <w:p w14:paraId="3EEE791E" w14:textId="69AE65FA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nil"/>
              <w:bottom w:val="nil"/>
            </w:tcBorders>
            <w:vAlign w:val="center"/>
          </w:tcPr>
          <w:p w14:paraId="5DA94CB0" w14:textId="1A519877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,764</w:t>
            </w:r>
          </w:p>
        </w:tc>
      </w:tr>
      <w:tr w:rsidR="00251D38" w:rsidRPr="00EA5267" w14:paraId="23FE4488" w14:textId="77777777" w:rsidTr="00F35B27">
        <w:trPr>
          <w:cantSplit/>
          <w:trHeight w:val="245"/>
        </w:trPr>
        <w:tc>
          <w:tcPr>
            <w:tcW w:w="1620" w:type="dxa"/>
            <w:vMerge/>
            <w:noWrap/>
            <w:vAlign w:val="center"/>
          </w:tcPr>
          <w:p w14:paraId="43BC8F1E" w14:textId="77777777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nil"/>
            </w:tcBorders>
            <w:vAlign w:val="center"/>
          </w:tcPr>
          <w:p w14:paraId="33CB534E" w14:textId="0AA03880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2_start</w:t>
            </w:r>
          </w:p>
        </w:tc>
        <w:tc>
          <w:tcPr>
            <w:tcW w:w="1361" w:type="dxa"/>
            <w:tcBorders>
              <w:top w:val="nil"/>
              <w:bottom w:val="nil"/>
            </w:tcBorders>
          </w:tcPr>
          <w:p w14:paraId="1A47B646" w14:textId="6DF81A6F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4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22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643</w:t>
            </w:r>
          </w:p>
        </w:tc>
        <w:tc>
          <w:tcPr>
            <w:tcW w:w="2541" w:type="dxa"/>
            <w:tcBorders>
              <w:top w:val="nil"/>
              <w:bottom w:val="nil"/>
            </w:tcBorders>
            <w:vAlign w:val="center"/>
          </w:tcPr>
          <w:p w14:paraId="4C28543A" w14:textId="6AAC0404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644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center"/>
          </w:tcPr>
          <w:p w14:paraId="423402C5" w14:textId="4D99E9FA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nil"/>
              <w:bottom w:val="nil"/>
            </w:tcBorders>
            <w:vAlign w:val="center"/>
          </w:tcPr>
          <w:p w14:paraId="605B2744" w14:textId="00710E0F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44</w:t>
            </w:r>
          </w:p>
        </w:tc>
      </w:tr>
      <w:tr w:rsidR="00251D38" w:rsidRPr="00EA5267" w14:paraId="53850461" w14:textId="77777777" w:rsidTr="00F35B27">
        <w:trPr>
          <w:cantSplit/>
          <w:trHeight w:val="245"/>
        </w:trPr>
        <w:tc>
          <w:tcPr>
            <w:tcW w:w="1620" w:type="dxa"/>
            <w:vMerge/>
            <w:noWrap/>
            <w:vAlign w:val="center"/>
          </w:tcPr>
          <w:p w14:paraId="73B346AA" w14:textId="77777777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nil"/>
            </w:tcBorders>
            <w:vAlign w:val="center"/>
          </w:tcPr>
          <w:p w14:paraId="3FAAED5B" w14:textId="24B1F18A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2_end</w:t>
            </w:r>
          </w:p>
        </w:tc>
        <w:tc>
          <w:tcPr>
            <w:tcW w:w="1361" w:type="dxa"/>
            <w:tcBorders>
              <w:top w:val="nil"/>
              <w:bottom w:val="nil"/>
            </w:tcBorders>
          </w:tcPr>
          <w:p w14:paraId="1B6090CE" w14:textId="621AFC66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4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22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643</w:t>
            </w:r>
          </w:p>
        </w:tc>
        <w:tc>
          <w:tcPr>
            <w:tcW w:w="2541" w:type="dxa"/>
            <w:tcBorders>
              <w:top w:val="nil"/>
              <w:bottom w:val="nil"/>
            </w:tcBorders>
            <w:vAlign w:val="center"/>
          </w:tcPr>
          <w:p w14:paraId="629FF305" w14:textId="53BBA368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3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2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1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55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4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22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643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center"/>
          </w:tcPr>
          <w:p w14:paraId="2D3AEBE5" w14:textId="4678D4C0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nil"/>
              <w:bottom w:val="nil"/>
            </w:tcBorders>
            <w:vAlign w:val="center"/>
          </w:tcPr>
          <w:p w14:paraId="48788B4E" w14:textId="4ACFDA23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,889</w:t>
            </w:r>
          </w:p>
        </w:tc>
      </w:tr>
      <w:tr w:rsidR="00251D38" w:rsidRPr="00EA5267" w14:paraId="08999EEC" w14:textId="77777777" w:rsidTr="00F35B27">
        <w:trPr>
          <w:cantSplit/>
          <w:trHeight w:val="245"/>
        </w:trPr>
        <w:tc>
          <w:tcPr>
            <w:tcW w:w="1620" w:type="dxa"/>
            <w:vMerge/>
            <w:noWrap/>
            <w:vAlign w:val="center"/>
          </w:tcPr>
          <w:p w14:paraId="49439618" w14:textId="77777777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nil"/>
            </w:tcBorders>
            <w:vAlign w:val="center"/>
          </w:tcPr>
          <w:p w14:paraId="40E1EE89" w14:textId="24869774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3_start</w:t>
            </w:r>
          </w:p>
        </w:tc>
        <w:tc>
          <w:tcPr>
            <w:tcW w:w="1361" w:type="dxa"/>
            <w:tcBorders>
              <w:top w:val="nil"/>
              <w:bottom w:val="nil"/>
            </w:tcBorders>
          </w:tcPr>
          <w:p w14:paraId="3688D31D" w14:textId="4051BA6F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63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039</w:t>
            </w:r>
          </w:p>
        </w:tc>
        <w:tc>
          <w:tcPr>
            <w:tcW w:w="2541" w:type="dxa"/>
            <w:tcBorders>
              <w:top w:val="nil"/>
              <w:bottom w:val="nil"/>
            </w:tcBorders>
            <w:vAlign w:val="center"/>
          </w:tcPr>
          <w:p w14:paraId="3A17D51B" w14:textId="45CB0A0B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6,46</w:t>
            </w:r>
            <w:r w:rsidR="008A5936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center"/>
          </w:tcPr>
          <w:p w14:paraId="3F5730EB" w14:textId="0FC6A4B4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nil"/>
              <w:bottom w:val="nil"/>
            </w:tcBorders>
            <w:vAlign w:val="center"/>
          </w:tcPr>
          <w:p w14:paraId="0EFC857C" w14:textId="5D6D2397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,46</w:t>
            </w:r>
            <w:r w:rsidR="008A5936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251D38" w:rsidRPr="00EA5267" w14:paraId="72E84A15" w14:textId="77777777" w:rsidTr="00F35B27">
        <w:trPr>
          <w:cantSplit/>
          <w:trHeight w:val="245"/>
        </w:trPr>
        <w:tc>
          <w:tcPr>
            <w:tcW w:w="1620" w:type="dxa"/>
            <w:vMerge/>
            <w:noWrap/>
            <w:vAlign w:val="center"/>
          </w:tcPr>
          <w:p w14:paraId="4A52C1DC" w14:textId="77777777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nil"/>
            </w:tcBorders>
            <w:vAlign w:val="center"/>
          </w:tcPr>
          <w:p w14:paraId="63E40324" w14:textId="52A95432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3_end</w:t>
            </w:r>
          </w:p>
        </w:tc>
        <w:tc>
          <w:tcPr>
            <w:tcW w:w="1361" w:type="dxa"/>
            <w:tcBorders>
              <w:top w:val="nil"/>
              <w:bottom w:val="nil"/>
            </w:tcBorders>
            <w:vAlign w:val="center"/>
          </w:tcPr>
          <w:p w14:paraId="3D595D56" w14:textId="1A6A04F3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63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039</w:t>
            </w:r>
          </w:p>
        </w:tc>
        <w:tc>
          <w:tcPr>
            <w:tcW w:w="2541" w:type="dxa"/>
            <w:tcBorders>
              <w:top w:val="nil"/>
              <w:bottom w:val="nil"/>
            </w:tcBorders>
            <w:vAlign w:val="center"/>
          </w:tcPr>
          <w:p w14:paraId="285E7D3E" w14:textId="5694ECB0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4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24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5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4-</w:t>
            </w: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63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039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center"/>
          </w:tcPr>
          <w:p w14:paraId="4BF77490" w14:textId="600BC440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nil"/>
              <w:bottom w:val="nil"/>
            </w:tcBorders>
            <w:vAlign w:val="center"/>
          </w:tcPr>
          <w:p w14:paraId="6F3F8543" w14:textId="0AFD2A7B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,186</w:t>
            </w:r>
          </w:p>
        </w:tc>
      </w:tr>
      <w:tr w:rsidR="00251D38" w:rsidRPr="00EA5267" w14:paraId="33B0382C" w14:textId="77777777" w:rsidTr="00F35B27">
        <w:trPr>
          <w:cantSplit/>
          <w:trHeight w:val="245"/>
        </w:trPr>
        <w:tc>
          <w:tcPr>
            <w:tcW w:w="1620" w:type="dxa"/>
            <w:vMerge/>
            <w:noWrap/>
            <w:vAlign w:val="center"/>
          </w:tcPr>
          <w:p w14:paraId="5F515ED4" w14:textId="77777777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nil"/>
            </w:tcBorders>
            <w:vAlign w:val="center"/>
          </w:tcPr>
          <w:p w14:paraId="4FAFE227" w14:textId="3E74A324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4_start</w:t>
            </w:r>
          </w:p>
        </w:tc>
        <w:tc>
          <w:tcPr>
            <w:tcW w:w="1361" w:type="dxa"/>
            <w:tcBorders>
              <w:top w:val="nil"/>
              <w:bottom w:val="nil"/>
            </w:tcBorders>
            <w:vAlign w:val="center"/>
          </w:tcPr>
          <w:p w14:paraId="2983C4AA" w14:textId="704CA2D6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769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124</w:t>
            </w:r>
          </w:p>
        </w:tc>
        <w:tc>
          <w:tcPr>
            <w:tcW w:w="2541" w:type="dxa"/>
            <w:tcBorders>
              <w:top w:val="nil"/>
              <w:bottom w:val="nil"/>
            </w:tcBorders>
            <w:vAlign w:val="center"/>
          </w:tcPr>
          <w:p w14:paraId="3F1C8713" w14:textId="71624BDB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5,99</w:t>
            </w:r>
            <w:r w:rsidR="008A5936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center"/>
          </w:tcPr>
          <w:p w14:paraId="4476AB29" w14:textId="7FA347C6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nil"/>
              <w:bottom w:val="nil"/>
            </w:tcBorders>
            <w:vAlign w:val="center"/>
          </w:tcPr>
          <w:p w14:paraId="179113C5" w14:textId="3E99661B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,99</w:t>
            </w:r>
            <w:r w:rsidR="008A5936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251D38" w:rsidRPr="00EA5267" w14:paraId="51EA878F" w14:textId="77777777" w:rsidTr="00F35B27">
        <w:trPr>
          <w:cantSplit/>
          <w:trHeight w:val="245"/>
        </w:trPr>
        <w:tc>
          <w:tcPr>
            <w:tcW w:w="1620" w:type="dxa"/>
            <w:vMerge/>
            <w:noWrap/>
            <w:vAlign w:val="center"/>
          </w:tcPr>
          <w:p w14:paraId="237DB48D" w14:textId="77777777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nil"/>
            </w:tcBorders>
            <w:vAlign w:val="center"/>
          </w:tcPr>
          <w:p w14:paraId="28843E3F" w14:textId="360577E2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4_end</w:t>
            </w:r>
          </w:p>
        </w:tc>
        <w:tc>
          <w:tcPr>
            <w:tcW w:w="1361" w:type="dxa"/>
            <w:tcBorders>
              <w:top w:val="nil"/>
              <w:bottom w:val="nil"/>
            </w:tcBorders>
            <w:vAlign w:val="center"/>
          </w:tcPr>
          <w:p w14:paraId="7454B320" w14:textId="470FCD4C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769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124</w:t>
            </w:r>
          </w:p>
        </w:tc>
        <w:tc>
          <w:tcPr>
            <w:tcW w:w="2541" w:type="dxa"/>
            <w:tcBorders>
              <w:top w:val="nil"/>
              <w:bottom w:val="nil"/>
            </w:tcBorders>
            <w:vAlign w:val="center"/>
          </w:tcPr>
          <w:p w14:paraId="7068D453" w14:textId="4C4EA1DC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2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69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50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769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124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center"/>
          </w:tcPr>
          <w:p w14:paraId="00A65E2E" w14:textId="01A2AB30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nil"/>
              <w:bottom w:val="nil"/>
            </w:tcBorders>
            <w:vAlign w:val="center"/>
          </w:tcPr>
          <w:p w14:paraId="0977BF17" w14:textId="495C2402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5</w:t>
            </w:r>
          </w:p>
        </w:tc>
      </w:tr>
      <w:tr w:rsidR="00251D38" w:rsidRPr="00EA5267" w14:paraId="548BB2BD" w14:textId="77777777" w:rsidTr="00F35B27">
        <w:trPr>
          <w:cantSplit/>
          <w:trHeight w:val="245"/>
        </w:trPr>
        <w:tc>
          <w:tcPr>
            <w:tcW w:w="1620" w:type="dxa"/>
            <w:vMerge/>
            <w:noWrap/>
            <w:vAlign w:val="center"/>
          </w:tcPr>
          <w:p w14:paraId="6F00FF58" w14:textId="77777777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nil"/>
            </w:tcBorders>
            <w:vAlign w:val="center"/>
          </w:tcPr>
          <w:p w14:paraId="1450D798" w14:textId="59A3ABEA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5_start</w:t>
            </w:r>
          </w:p>
        </w:tc>
        <w:tc>
          <w:tcPr>
            <w:tcW w:w="1361" w:type="dxa"/>
            <w:tcBorders>
              <w:top w:val="nil"/>
              <w:bottom w:val="nil"/>
            </w:tcBorders>
            <w:vAlign w:val="center"/>
          </w:tcPr>
          <w:p w14:paraId="7C6BA92C" w14:textId="4443C9A1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14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711</w:t>
            </w:r>
          </w:p>
        </w:tc>
        <w:tc>
          <w:tcPr>
            <w:tcW w:w="2541" w:type="dxa"/>
            <w:tcBorders>
              <w:top w:val="nil"/>
              <w:bottom w:val="nil"/>
            </w:tcBorders>
            <w:vAlign w:val="center"/>
          </w:tcPr>
          <w:p w14:paraId="4945FDB6" w14:textId="527DF050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4,52</w:t>
            </w:r>
            <w:r w:rsidR="008A5936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center"/>
          </w:tcPr>
          <w:p w14:paraId="1D230B5B" w14:textId="339750FB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nil"/>
              <w:bottom w:val="nil"/>
            </w:tcBorders>
            <w:vAlign w:val="center"/>
          </w:tcPr>
          <w:p w14:paraId="64776C89" w14:textId="7349AF3B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,52</w:t>
            </w:r>
            <w:r w:rsidR="008A5936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251D38" w:rsidRPr="00EA5267" w14:paraId="4689DFCE" w14:textId="77777777" w:rsidTr="00F35B27">
        <w:trPr>
          <w:cantSplit/>
          <w:trHeight w:val="245"/>
        </w:trPr>
        <w:tc>
          <w:tcPr>
            <w:tcW w:w="1620" w:type="dxa"/>
            <w:vMerge/>
            <w:tcBorders>
              <w:bottom w:val="single" w:sz="4" w:space="0" w:color="auto"/>
            </w:tcBorders>
            <w:noWrap/>
            <w:vAlign w:val="center"/>
          </w:tcPr>
          <w:p w14:paraId="584BBB84" w14:textId="77777777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single" w:sz="4" w:space="0" w:color="auto"/>
            </w:tcBorders>
            <w:vAlign w:val="center"/>
          </w:tcPr>
          <w:p w14:paraId="6C65A685" w14:textId="61246BC6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5_end</w:t>
            </w:r>
          </w:p>
        </w:tc>
        <w:tc>
          <w:tcPr>
            <w:tcW w:w="1361" w:type="dxa"/>
            <w:tcBorders>
              <w:top w:val="nil"/>
              <w:bottom w:val="single" w:sz="4" w:space="0" w:color="auto"/>
            </w:tcBorders>
            <w:vAlign w:val="center"/>
          </w:tcPr>
          <w:p w14:paraId="12B227EB" w14:textId="779B0A57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14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711</w:t>
            </w:r>
          </w:p>
        </w:tc>
        <w:tc>
          <w:tcPr>
            <w:tcW w:w="2541" w:type="dxa"/>
            <w:tcBorders>
              <w:top w:val="nil"/>
              <w:bottom w:val="single" w:sz="4" w:space="0" w:color="auto"/>
            </w:tcBorders>
            <w:vAlign w:val="center"/>
          </w:tcPr>
          <w:p w14:paraId="57B20F8D" w14:textId="5FCA055A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5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43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,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8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14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15789">
              <w:rPr>
                <w:rFonts w:ascii="Times New Roman" w:hAnsi="Times New Roman" w:cs="Times New Roman"/>
                <w:sz w:val="20"/>
                <w:szCs w:val="20"/>
              </w:rPr>
              <w:t>711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vAlign w:val="center"/>
          </w:tcPr>
          <w:p w14:paraId="650B825E" w14:textId="0EA5E824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nil"/>
              <w:bottom w:val="single" w:sz="4" w:space="0" w:color="auto"/>
            </w:tcBorders>
            <w:vAlign w:val="center"/>
          </w:tcPr>
          <w:p w14:paraId="05952A71" w14:textId="1FD72497" w:rsidR="00251D38" w:rsidRPr="00DB3A70" w:rsidRDefault="00251D38" w:rsidP="00EA52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84</w:t>
            </w:r>
          </w:p>
        </w:tc>
      </w:tr>
      <w:tr w:rsidR="000161F5" w:rsidRPr="00EA5267" w14:paraId="35BE1D69" w14:textId="77777777" w:rsidTr="00F319C8">
        <w:trPr>
          <w:cantSplit/>
          <w:trHeight w:val="245"/>
        </w:trPr>
        <w:tc>
          <w:tcPr>
            <w:tcW w:w="1620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1A6A0754" w14:textId="0AEC75CA" w:rsidR="000161F5" w:rsidRPr="005A1914" w:rsidRDefault="005A1914" w:rsidP="00E61498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5A191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uscidifurax</w:t>
            </w:r>
            <w:proofErr w:type="spellEnd"/>
            <w:r w:rsidRPr="005A191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A191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zaraptor</w:t>
            </w:r>
            <w:proofErr w:type="spellEnd"/>
          </w:p>
        </w:tc>
        <w:tc>
          <w:tcPr>
            <w:tcW w:w="1870" w:type="dxa"/>
            <w:tcBorders>
              <w:top w:val="single" w:sz="4" w:space="0" w:color="auto"/>
              <w:bottom w:val="nil"/>
            </w:tcBorders>
            <w:vAlign w:val="center"/>
          </w:tcPr>
          <w:p w14:paraId="70A7D810" w14:textId="485BC22B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1_start</w:t>
            </w:r>
          </w:p>
        </w:tc>
        <w:tc>
          <w:tcPr>
            <w:tcW w:w="1361" w:type="dxa"/>
            <w:tcBorders>
              <w:top w:val="single" w:sz="4" w:space="0" w:color="auto"/>
              <w:bottom w:val="nil"/>
            </w:tcBorders>
          </w:tcPr>
          <w:p w14:paraId="7218C0A4" w14:textId="5671FF33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48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879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205</w:t>
            </w:r>
          </w:p>
        </w:tc>
        <w:tc>
          <w:tcPr>
            <w:tcW w:w="2541" w:type="dxa"/>
            <w:tcBorders>
              <w:top w:val="single" w:sz="4" w:space="0" w:color="auto"/>
              <w:bottom w:val="nil"/>
            </w:tcBorders>
            <w:vAlign w:val="center"/>
          </w:tcPr>
          <w:p w14:paraId="3AA343E5" w14:textId="60811235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</w:t>
            </w:r>
            <w:r w:rsidR="008A5936">
              <w:rPr>
                <w:rFonts w:ascii="Times New Roman" w:hAnsi="Times New Roman" w:cs="Times New Roman"/>
                <w:sz w:val="20"/>
                <w:szCs w:val="20"/>
              </w:rPr>
              <w:t>5,799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vAlign w:val="center"/>
          </w:tcPr>
          <w:p w14:paraId="24708CD2" w14:textId="1CA75919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single" w:sz="4" w:space="0" w:color="auto"/>
              <w:bottom w:val="nil"/>
            </w:tcBorders>
            <w:vAlign w:val="center"/>
          </w:tcPr>
          <w:p w14:paraId="0CD72BF5" w14:textId="09D01DB5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,</w:t>
            </w:r>
            <w:r w:rsidR="008A5936">
              <w:rPr>
                <w:rFonts w:ascii="Times New Roman" w:hAnsi="Times New Roman" w:cs="Times New Roman"/>
                <w:sz w:val="20"/>
                <w:szCs w:val="20"/>
              </w:rPr>
              <w:t>799</w:t>
            </w:r>
          </w:p>
        </w:tc>
      </w:tr>
      <w:tr w:rsidR="000161F5" w:rsidRPr="00EA5267" w14:paraId="52056B47" w14:textId="77777777" w:rsidTr="00F319C8">
        <w:trPr>
          <w:cantSplit/>
          <w:trHeight w:val="245"/>
        </w:trPr>
        <w:tc>
          <w:tcPr>
            <w:tcW w:w="1620" w:type="dxa"/>
            <w:vMerge/>
            <w:noWrap/>
            <w:vAlign w:val="center"/>
          </w:tcPr>
          <w:p w14:paraId="563D970A" w14:textId="77777777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nil"/>
            </w:tcBorders>
            <w:vAlign w:val="center"/>
          </w:tcPr>
          <w:p w14:paraId="13D84901" w14:textId="5812943B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1_end</w:t>
            </w:r>
          </w:p>
        </w:tc>
        <w:tc>
          <w:tcPr>
            <w:tcW w:w="1361" w:type="dxa"/>
            <w:tcBorders>
              <w:top w:val="nil"/>
              <w:bottom w:val="nil"/>
            </w:tcBorders>
          </w:tcPr>
          <w:p w14:paraId="6B757431" w14:textId="6E583525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48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879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205</w:t>
            </w:r>
          </w:p>
        </w:tc>
        <w:tc>
          <w:tcPr>
            <w:tcW w:w="2541" w:type="dxa"/>
            <w:tcBorders>
              <w:top w:val="nil"/>
              <w:bottom w:val="nil"/>
            </w:tcBorders>
            <w:vAlign w:val="center"/>
          </w:tcPr>
          <w:p w14:paraId="13F76AEC" w14:textId="341990B5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8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72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52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48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879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205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center"/>
          </w:tcPr>
          <w:p w14:paraId="15CDA199" w14:textId="745DCCFF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nil"/>
              <w:bottom w:val="nil"/>
            </w:tcBorders>
            <w:vAlign w:val="center"/>
          </w:tcPr>
          <w:p w14:paraId="0CBD3776" w14:textId="3708E9FE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,654</w:t>
            </w:r>
          </w:p>
        </w:tc>
      </w:tr>
      <w:tr w:rsidR="000161F5" w:rsidRPr="00EA5267" w14:paraId="16DA99E8" w14:textId="77777777" w:rsidTr="00F319C8">
        <w:trPr>
          <w:cantSplit/>
          <w:trHeight w:val="245"/>
        </w:trPr>
        <w:tc>
          <w:tcPr>
            <w:tcW w:w="1620" w:type="dxa"/>
            <w:vMerge/>
            <w:noWrap/>
            <w:vAlign w:val="center"/>
          </w:tcPr>
          <w:p w14:paraId="0992A153" w14:textId="77777777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nil"/>
            </w:tcBorders>
            <w:vAlign w:val="center"/>
          </w:tcPr>
          <w:p w14:paraId="5943AF2A" w14:textId="64A8BAE8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2_start</w:t>
            </w:r>
          </w:p>
        </w:tc>
        <w:tc>
          <w:tcPr>
            <w:tcW w:w="1361" w:type="dxa"/>
            <w:tcBorders>
              <w:top w:val="nil"/>
              <w:bottom w:val="nil"/>
            </w:tcBorders>
          </w:tcPr>
          <w:p w14:paraId="14A3B913" w14:textId="48FBC2AE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41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893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578</w:t>
            </w:r>
          </w:p>
        </w:tc>
        <w:tc>
          <w:tcPr>
            <w:tcW w:w="2541" w:type="dxa"/>
            <w:tcBorders>
              <w:top w:val="nil"/>
              <w:bottom w:val="nil"/>
            </w:tcBorders>
            <w:vAlign w:val="center"/>
          </w:tcPr>
          <w:p w14:paraId="67FFC712" w14:textId="09216033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3,04</w:t>
            </w:r>
            <w:r w:rsidR="008A5936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center"/>
          </w:tcPr>
          <w:p w14:paraId="5A84EE14" w14:textId="70219E74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nil"/>
              <w:bottom w:val="nil"/>
            </w:tcBorders>
            <w:vAlign w:val="center"/>
          </w:tcPr>
          <w:p w14:paraId="38AE6EBA" w14:textId="6294DE83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,04</w:t>
            </w:r>
            <w:r w:rsidR="008A5936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0161F5" w:rsidRPr="00EA5267" w14:paraId="531FDA32" w14:textId="77777777" w:rsidTr="00F319C8">
        <w:trPr>
          <w:cantSplit/>
          <w:trHeight w:val="245"/>
        </w:trPr>
        <w:tc>
          <w:tcPr>
            <w:tcW w:w="1620" w:type="dxa"/>
            <w:vMerge/>
            <w:noWrap/>
            <w:vAlign w:val="center"/>
          </w:tcPr>
          <w:p w14:paraId="14EF1B17" w14:textId="77777777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nil"/>
            </w:tcBorders>
            <w:vAlign w:val="center"/>
          </w:tcPr>
          <w:p w14:paraId="33EF0D7C" w14:textId="54C8AFFE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2_end</w:t>
            </w:r>
          </w:p>
        </w:tc>
        <w:tc>
          <w:tcPr>
            <w:tcW w:w="1361" w:type="dxa"/>
            <w:tcBorders>
              <w:top w:val="nil"/>
              <w:bottom w:val="nil"/>
            </w:tcBorders>
          </w:tcPr>
          <w:p w14:paraId="74E51680" w14:textId="7D6858F6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41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893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578</w:t>
            </w:r>
          </w:p>
        </w:tc>
        <w:tc>
          <w:tcPr>
            <w:tcW w:w="2541" w:type="dxa"/>
            <w:tcBorders>
              <w:top w:val="nil"/>
              <w:bottom w:val="nil"/>
            </w:tcBorders>
            <w:vAlign w:val="center"/>
          </w:tcPr>
          <w:p w14:paraId="139D1F25" w14:textId="1ACE0E43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1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87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58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41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893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578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center"/>
          </w:tcPr>
          <w:p w14:paraId="0DC07EA0" w14:textId="55AC233E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nil"/>
              <w:bottom w:val="nil"/>
            </w:tcBorders>
            <w:vAlign w:val="center"/>
          </w:tcPr>
          <w:p w14:paraId="2CC66BBC" w14:textId="0EB0F0E6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,921</w:t>
            </w:r>
          </w:p>
        </w:tc>
      </w:tr>
      <w:tr w:rsidR="000161F5" w:rsidRPr="00EA5267" w14:paraId="62DEBC49" w14:textId="77777777" w:rsidTr="00F319C8">
        <w:trPr>
          <w:cantSplit/>
          <w:trHeight w:val="245"/>
        </w:trPr>
        <w:tc>
          <w:tcPr>
            <w:tcW w:w="1620" w:type="dxa"/>
            <w:vMerge/>
            <w:noWrap/>
            <w:vAlign w:val="center"/>
          </w:tcPr>
          <w:p w14:paraId="4F199165" w14:textId="77777777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nil"/>
            </w:tcBorders>
            <w:vAlign w:val="center"/>
          </w:tcPr>
          <w:p w14:paraId="22EBA93C" w14:textId="47D0E733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3_start</w:t>
            </w:r>
          </w:p>
        </w:tc>
        <w:tc>
          <w:tcPr>
            <w:tcW w:w="1361" w:type="dxa"/>
            <w:tcBorders>
              <w:top w:val="nil"/>
              <w:bottom w:val="nil"/>
            </w:tcBorders>
          </w:tcPr>
          <w:p w14:paraId="45C81898" w14:textId="2729C7B6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302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792</w:t>
            </w:r>
          </w:p>
        </w:tc>
        <w:tc>
          <w:tcPr>
            <w:tcW w:w="2541" w:type="dxa"/>
            <w:tcBorders>
              <w:top w:val="nil"/>
              <w:bottom w:val="nil"/>
            </w:tcBorders>
            <w:vAlign w:val="center"/>
          </w:tcPr>
          <w:p w14:paraId="28646918" w14:textId="663648CA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4,01</w:t>
            </w:r>
            <w:r w:rsidR="008A593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center"/>
          </w:tcPr>
          <w:p w14:paraId="2F208A72" w14:textId="759CCC9D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nil"/>
              <w:bottom w:val="nil"/>
            </w:tcBorders>
            <w:vAlign w:val="center"/>
          </w:tcPr>
          <w:p w14:paraId="0E6C1142" w14:textId="2A5211CB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,01</w:t>
            </w:r>
            <w:r w:rsidR="008A593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0161F5" w:rsidRPr="00EA5267" w14:paraId="28C43901" w14:textId="77777777" w:rsidTr="00F319C8">
        <w:trPr>
          <w:cantSplit/>
          <w:trHeight w:val="245"/>
        </w:trPr>
        <w:tc>
          <w:tcPr>
            <w:tcW w:w="1620" w:type="dxa"/>
            <w:vMerge/>
            <w:noWrap/>
            <w:vAlign w:val="center"/>
          </w:tcPr>
          <w:p w14:paraId="0D29764E" w14:textId="77777777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nil"/>
            </w:tcBorders>
            <w:vAlign w:val="center"/>
          </w:tcPr>
          <w:p w14:paraId="0AAC597E" w14:textId="1B62AC75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3_end</w:t>
            </w:r>
          </w:p>
        </w:tc>
        <w:tc>
          <w:tcPr>
            <w:tcW w:w="1361" w:type="dxa"/>
            <w:tcBorders>
              <w:top w:val="nil"/>
              <w:bottom w:val="nil"/>
            </w:tcBorders>
            <w:vAlign w:val="center"/>
          </w:tcPr>
          <w:p w14:paraId="10F1F15F" w14:textId="08DF4BCA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302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792</w:t>
            </w:r>
          </w:p>
        </w:tc>
        <w:tc>
          <w:tcPr>
            <w:tcW w:w="2541" w:type="dxa"/>
            <w:tcBorders>
              <w:top w:val="nil"/>
              <w:bottom w:val="nil"/>
            </w:tcBorders>
            <w:vAlign w:val="center"/>
          </w:tcPr>
          <w:p w14:paraId="2CC57EA3" w14:textId="718D3FBB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7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62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302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792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center"/>
          </w:tcPr>
          <w:p w14:paraId="2F9804BD" w14:textId="20286110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nil"/>
              <w:bottom w:val="nil"/>
            </w:tcBorders>
            <w:vAlign w:val="center"/>
          </w:tcPr>
          <w:p w14:paraId="75FA921C" w14:textId="167236EB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,531</w:t>
            </w:r>
          </w:p>
        </w:tc>
      </w:tr>
      <w:tr w:rsidR="000161F5" w:rsidRPr="00EA5267" w14:paraId="1CD7871D" w14:textId="77777777" w:rsidTr="00F319C8">
        <w:trPr>
          <w:cantSplit/>
          <w:trHeight w:val="245"/>
        </w:trPr>
        <w:tc>
          <w:tcPr>
            <w:tcW w:w="1620" w:type="dxa"/>
            <w:vMerge/>
            <w:noWrap/>
            <w:vAlign w:val="center"/>
          </w:tcPr>
          <w:p w14:paraId="1515BC00" w14:textId="77777777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nil"/>
            </w:tcBorders>
            <w:vAlign w:val="center"/>
          </w:tcPr>
          <w:p w14:paraId="7DD9FB80" w14:textId="48207083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4_start</w:t>
            </w:r>
          </w:p>
        </w:tc>
        <w:tc>
          <w:tcPr>
            <w:tcW w:w="1361" w:type="dxa"/>
            <w:tcBorders>
              <w:top w:val="nil"/>
              <w:bottom w:val="nil"/>
            </w:tcBorders>
            <w:vAlign w:val="center"/>
          </w:tcPr>
          <w:p w14:paraId="2E9263D9" w14:textId="796B4079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46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372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107</w:t>
            </w:r>
          </w:p>
        </w:tc>
        <w:tc>
          <w:tcPr>
            <w:tcW w:w="2541" w:type="dxa"/>
            <w:tcBorders>
              <w:top w:val="nil"/>
              <w:bottom w:val="nil"/>
            </w:tcBorders>
            <w:vAlign w:val="center"/>
          </w:tcPr>
          <w:p w14:paraId="410D4988" w14:textId="71B7A6F9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5,78</w:t>
            </w:r>
            <w:r w:rsidR="008A5936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center"/>
          </w:tcPr>
          <w:p w14:paraId="35CACE1C" w14:textId="6E67B4B4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nil"/>
              <w:bottom w:val="nil"/>
            </w:tcBorders>
            <w:vAlign w:val="center"/>
          </w:tcPr>
          <w:p w14:paraId="4051CAA2" w14:textId="5DACB58F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,78</w:t>
            </w:r>
            <w:r w:rsidR="008A5936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0161F5" w:rsidRPr="00EA5267" w14:paraId="265665F4" w14:textId="77777777" w:rsidTr="00F319C8">
        <w:trPr>
          <w:cantSplit/>
          <w:trHeight w:val="245"/>
        </w:trPr>
        <w:tc>
          <w:tcPr>
            <w:tcW w:w="1620" w:type="dxa"/>
            <w:vMerge/>
            <w:noWrap/>
            <w:vAlign w:val="center"/>
          </w:tcPr>
          <w:p w14:paraId="3A5BAF98" w14:textId="77777777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nil"/>
            </w:tcBorders>
            <w:vAlign w:val="center"/>
          </w:tcPr>
          <w:p w14:paraId="6A6C1B2E" w14:textId="1B8C6204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4_end</w:t>
            </w:r>
          </w:p>
        </w:tc>
        <w:tc>
          <w:tcPr>
            <w:tcW w:w="1361" w:type="dxa"/>
            <w:tcBorders>
              <w:top w:val="nil"/>
              <w:bottom w:val="nil"/>
            </w:tcBorders>
            <w:vAlign w:val="center"/>
          </w:tcPr>
          <w:p w14:paraId="505BA00E" w14:textId="229555B9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46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372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107</w:t>
            </w:r>
          </w:p>
        </w:tc>
        <w:tc>
          <w:tcPr>
            <w:tcW w:w="2541" w:type="dxa"/>
            <w:tcBorders>
              <w:top w:val="nil"/>
              <w:bottom w:val="nil"/>
            </w:tcBorders>
            <w:vAlign w:val="center"/>
          </w:tcPr>
          <w:p w14:paraId="66182BF3" w14:textId="0018B789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65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,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3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46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372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107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center"/>
          </w:tcPr>
          <w:p w14:paraId="485AF493" w14:textId="4ECB6882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nil"/>
              <w:bottom w:val="nil"/>
            </w:tcBorders>
            <w:vAlign w:val="center"/>
          </w:tcPr>
          <w:p w14:paraId="6465896F" w14:textId="66917CFE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,705</w:t>
            </w:r>
          </w:p>
        </w:tc>
      </w:tr>
      <w:tr w:rsidR="000161F5" w:rsidRPr="00EA5267" w14:paraId="4578598B" w14:textId="77777777" w:rsidTr="00F319C8">
        <w:trPr>
          <w:cantSplit/>
          <w:trHeight w:val="245"/>
        </w:trPr>
        <w:tc>
          <w:tcPr>
            <w:tcW w:w="1620" w:type="dxa"/>
            <w:vMerge/>
            <w:noWrap/>
            <w:vAlign w:val="center"/>
          </w:tcPr>
          <w:p w14:paraId="3FBD0FDF" w14:textId="77777777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nil"/>
            </w:tcBorders>
            <w:vAlign w:val="center"/>
          </w:tcPr>
          <w:p w14:paraId="5316AB43" w14:textId="6444E2B5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5_start</w:t>
            </w:r>
          </w:p>
        </w:tc>
        <w:tc>
          <w:tcPr>
            <w:tcW w:w="1361" w:type="dxa"/>
            <w:tcBorders>
              <w:top w:val="nil"/>
              <w:bottom w:val="nil"/>
            </w:tcBorders>
            <w:vAlign w:val="center"/>
          </w:tcPr>
          <w:p w14:paraId="27B50D99" w14:textId="5606661C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616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567</w:t>
            </w:r>
          </w:p>
        </w:tc>
        <w:tc>
          <w:tcPr>
            <w:tcW w:w="2541" w:type="dxa"/>
            <w:tcBorders>
              <w:top w:val="nil"/>
              <w:bottom w:val="nil"/>
            </w:tcBorders>
            <w:vAlign w:val="center"/>
          </w:tcPr>
          <w:p w14:paraId="67D75B68" w14:textId="23F55213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5,14</w:t>
            </w:r>
            <w:r w:rsidR="008A5936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center"/>
          </w:tcPr>
          <w:p w14:paraId="4BDA80CB" w14:textId="1DBEDB2A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nil"/>
              <w:bottom w:val="nil"/>
            </w:tcBorders>
            <w:vAlign w:val="center"/>
          </w:tcPr>
          <w:p w14:paraId="188BC7B0" w14:textId="29710F7E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,14</w:t>
            </w:r>
            <w:r w:rsidR="008A5936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0161F5" w:rsidRPr="00EA5267" w14:paraId="370940C0" w14:textId="77777777" w:rsidTr="00F319C8">
        <w:trPr>
          <w:cantSplit/>
          <w:trHeight w:val="245"/>
        </w:trPr>
        <w:tc>
          <w:tcPr>
            <w:tcW w:w="1620" w:type="dxa"/>
            <w:vMerge/>
            <w:tcBorders>
              <w:bottom w:val="single" w:sz="4" w:space="0" w:color="auto"/>
            </w:tcBorders>
            <w:noWrap/>
            <w:vAlign w:val="center"/>
          </w:tcPr>
          <w:p w14:paraId="51F7BA19" w14:textId="77777777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single" w:sz="4" w:space="0" w:color="auto"/>
            </w:tcBorders>
            <w:vAlign w:val="center"/>
          </w:tcPr>
          <w:p w14:paraId="27AB3C3B" w14:textId="6D0F5727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5_end</w:t>
            </w:r>
          </w:p>
        </w:tc>
        <w:tc>
          <w:tcPr>
            <w:tcW w:w="1361" w:type="dxa"/>
            <w:tcBorders>
              <w:top w:val="nil"/>
              <w:bottom w:val="single" w:sz="4" w:space="0" w:color="auto"/>
            </w:tcBorders>
            <w:vAlign w:val="center"/>
          </w:tcPr>
          <w:p w14:paraId="6F327388" w14:textId="4E881A16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616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567</w:t>
            </w:r>
          </w:p>
        </w:tc>
        <w:tc>
          <w:tcPr>
            <w:tcW w:w="2541" w:type="dxa"/>
            <w:tcBorders>
              <w:top w:val="nil"/>
              <w:bottom w:val="single" w:sz="4" w:space="0" w:color="auto"/>
            </w:tcBorders>
            <w:vAlign w:val="center"/>
          </w:tcPr>
          <w:p w14:paraId="7D8708E9" w14:textId="3FC987EF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2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10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25</w:t>
            </w: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616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405838">
              <w:rPr>
                <w:rFonts w:ascii="Times New Roman" w:hAnsi="Times New Roman" w:cs="Times New Roman"/>
                <w:sz w:val="20"/>
                <w:szCs w:val="20"/>
              </w:rPr>
              <w:t>567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vAlign w:val="center"/>
          </w:tcPr>
          <w:p w14:paraId="406DD10D" w14:textId="17C5F23B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nil"/>
              <w:bottom w:val="single" w:sz="4" w:space="0" w:color="auto"/>
            </w:tcBorders>
            <w:vAlign w:val="center"/>
          </w:tcPr>
          <w:p w14:paraId="4FF9A3AF" w14:textId="5803DB62" w:rsidR="000161F5" w:rsidRPr="00DB3A70" w:rsidRDefault="000161F5" w:rsidP="00E6149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,043</w:t>
            </w:r>
          </w:p>
        </w:tc>
      </w:tr>
      <w:tr w:rsidR="005A1914" w:rsidRPr="00EA5267" w14:paraId="179C6A64" w14:textId="77777777" w:rsidTr="002053BD">
        <w:trPr>
          <w:cantSplit/>
          <w:trHeight w:val="245"/>
        </w:trPr>
        <w:tc>
          <w:tcPr>
            <w:tcW w:w="1620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1B102B3A" w14:textId="7518AE82" w:rsidR="005A1914" w:rsidRPr="00DB3A70" w:rsidRDefault="005A1914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A191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uscidifurax</w:t>
            </w:r>
            <w:proofErr w:type="spellEnd"/>
            <w:r w:rsidRPr="005A191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uni</w:t>
            </w:r>
            <w:r w:rsidRPr="005A191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ptor</w:t>
            </w:r>
            <w:proofErr w:type="spellEnd"/>
          </w:p>
        </w:tc>
        <w:tc>
          <w:tcPr>
            <w:tcW w:w="1870" w:type="dxa"/>
            <w:tcBorders>
              <w:top w:val="single" w:sz="4" w:space="0" w:color="auto"/>
              <w:bottom w:val="nil"/>
            </w:tcBorders>
            <w:vAlign w:val="center"/>
          </w:tcPr>
          <w:p w14:paraId="56570C89" w14:textId="7112AD90" w:rsidR="005A1914" w:rsidRPr="00DB3A70" w:rsidRDefault="005A1914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1_start</w:t>
            </w:r>
          </w:p>
        </w:tc>
        <w:tc>
          <w:tcPr>
            <w:tcW w:w="1361" w:type="dxa"/>
            <w:tcBorders>
              <w:top w:val="single" w:sz="4" w:space="0" w:color="auto"/>
              <w:bottom w:val="nil"/>
            </w:tcBorders>
          </w:tcPr>
          <w:p w14:paraId="6488D403" w14:textId="565D96A2" w:rsidR="005A1914" w:rsidRPr="00DB3A70" w:rsidRDefault="00145F89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F89">
              <w:rPr>
                <w:rFonts w:ascii="Times New Roman" w:hAnsi="Times New Roman" w:cs="Times New Roman"/>
                <w:sz w:val="20"/>
                <w:szCs w:val="20"/>
              </w:rPr>
              <w:t>46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145F89">
              <w:rPr>
                <w:rFonts w:ascii="Times New Roman" w:hAnsi="Times New Roman" w:cs="Times New Roman"/>
                <w:sz w:val="20"/>
                <w:szCs w:val="20"/>
              </w:rPr>
              <w:t>591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145F89">
              <w:rPr>
                <w:rFonts w:ascii="Times New Roman" w:hAnsi="Times New Roman" w:cs="Times New Roman"/>
                <w:sz w:val="20"/>
                <w:szCs w:val="20"/>
              </w:rPr>
              <w:t>528</w:t>
            </w:r>
          </w:p>
        </w:tc>
        <w:tc>
          <w:tcPr>
            <w:tcW w:w="2541" w:type="dxa"/>
            <w:tcBorders>
              <w:top w:val="single" w:sz="4" w:space="0" w:color="auto"/>
              <w:bottom w:val="nil"/>
            </w:tcBorders>
            <w:vAlign w:val="center"/>
          </w:tcPr>
          <w:p w14:paraId="703A54AC" w14:textId="6586921F" w:rsidR="005A1914" w:rsidRPr="00DB3A70" w:rsidRDefault="005A1914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</w:t>
            </w:r>
            <w:r w:rsidR="00B06F2C">
              <w:rPr>
                <w:rFonts w:ascii="Times New Roman" w:hAnsi="Times New Roman" w:cs="Times New Roman"/>
                <w:sz w:val="20"/>
                <w:szCs w:val="20"/>
              </w:rPr>
              <w:t>2,827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vAlign w:val="center"/>
          </w:tcPr>
          <w:p w14:paraId="08CF45AC" w14:textId="3A11750C" w:rsidR="005A1914" w:rsidRPr="00DB3A70" w:rsidRDefault="005A1914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single" w:sz="4" w:space="0" w:color="auto"/>
              <w:bottom w:val="nil"/>
            </w:tcBorders>
            <w:vAlign w:val="center"/>
          </w:tcPr>
          <w:p w14:paraId="12B07C47" w14:textId="7C55CC04" w:rsidR="005A1914" w:rsidRPr="00DB3A70" w:rsidRDefault="00B06F2C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,827</w:t>
            </w:r>
          </w:p>
        </w:tc>
      </w:tr>
      <w:tr w:rsidR="005A1914" w:rsidRPr="00EA5267" w14:paraId="0367F06A" w14:textId="77777777" w:rsidTr="002053BD">
        <w:trPr>
          <w:cantSplit/>
          <w:trHeight w:val="245"/>
        </w:trPr>
        <w:tc>
          <w:tcPr>
            <w:tcW w:w="1620" w:type="dxa"/>
            <w:vMerge/>
            <w:noWrap/>
            <w:vAlign w:val="center"/>
          </w:tcPr>
          <w:p w14:paraId="16B7C8C3" w14:textId="77777777" w:rsidR="005A1914" w:rsidRPr="00DB3A70" w:rsidRDefault="005A1914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nil"/>
            </w:tcBorders>
            <w:vAlign w:val="center"/>
          </w:tcPr>
          <w:p w14:paraId="239DB19D" w14:textId="61182D18" w:rsidR="005A1914" w:rsidRPr="00DB3A70" w:rsidRDefault="005A1914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1_end</w:t>
            </w:r>
          </w:p>
        </w:tc>
        <w:tc>
          <w:tcPr>
            <w:tcW w:w="1361" w:type="dxa"/>
            <w:tcBorders>
              <w:top w:val="nil"/>
              <w:bottom w:val="nil"/>
            </w:tcBorders>
          </w:tcPr>
          <w:p w14:paraId="73B3A687" w14:textId="5F689A1E" w:rsidR="005A1914" w:rsidRPr="00DB3A70" w:rsidRDefault="00145F89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F89">
              <w:rPr>
                <w:rFonts w:ascii="Times New Roman" w:hAnsi="Times New Roman" w:cs="Times New Roman"/>
                <w:sz w:val="20"/>
                <w:szCs w:val="20"/>
              </w:rPr>
              <w:t>46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145F89">
              <w:rPr>
                <w:rFonts w:ascii="Times New Roman" w:hAnsi="Times New Roman" w:cs="Times New Roman"/>
                <w:sz w:val="20"/>
                <w:szCs w:val="20"/>
              </w:rPr>
              <w:t>591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145F89">
              <w:rPr>
                <w:rFonts w:ascii="Times New Roman" w:hAnsi="Times New Roman" w:cs="Times New Roman"/>
                <w:sz w:val="20"/>
                <w:szCs w:val="20"/>
              </w:rPr>
              <w:t>528</w:t>
            </w:r>
          </w:p>
        </w:tc>
        <w:tc>
          <w:tcPr>
            <w:tcW w:w="2541" w:type="dxa"/>
            <w:tcBorders>
              <w:top w:val="nil"/>
              <w:bottom w:val="nil"/>
            </w:tcBorders>
            <w:vAlign w:val="center"/>
          </w:tcPr>
          <w:p w14:paraId="4E0888B8" w14:textId="5984A535" w:rsidR="005A1914" w:rsidRPr="00DB3A70" w:rsidRDefault="00D508AC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</w:t>
            </w:r>
            <w:r w:rsidR="005A1914" w:rsidRPr="0090135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87</w:t>
            </w:r>
            <w:r w:rsidR="005A1914" w:rsidRPr="0090135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72</w:t>
            </w:r>
            <w:r w:rsidR="005A1914" w:rsidRPr="00901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145F89" w:rsidRPr="00145F89">
              <w:rPr>
                <w:rFonts w:ascii="Times New Roman" w:hAnsi="Times New Roman" w:cs="Times New Roman"/>
                <w:sz w:val="20"/>
                <w:szCs w:val="20"/>
              </w:rPr>
              <w:t>4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145F89" w:rsidRPr="00145F89">
              <w:rPr>
                <w:rFonts w:ascii="Times New Roman" w:hAnsi="Times New Roman" w:cs="Times New Roman"/>
                <w:sz w:val="20"/>
                <w:szCs w:val="20"/>
              </w:rPr>
              <w:t>59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145F89" w:rsidRPr="00145F89">
              <w:rPr>
                <w:rFonts w:ascii="Times New Roman" w:hAnsi="Times New Roman" w:cs="Times New Roman"/>
                <w:sz w:val="20"/>
                <w:szCs w:val="20"/>
              </w:rPr>
              <w:t>528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center"/>
          </w:tcPr>
          <w:p w14:paraId="3871E877" w14:textId="0E3E04F2" w:rsidR="005A1914" w:rsidRPr="00DB3A70" w:rsidRDefault="005A1914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nil"/>
              <w:bottom w:val="nil"/>
            </w:tcBorders>
            <w:vAlign w:val="center"/>
          </w:tcPr>
          <w:p w14:paraId="04EFED1C" w14:textId="1789324E" w:rsidR="005A1914" w:rsidRPr="00DB3A70" w:rsidRDefault="00B06F2C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,257</w:t>
            </w:r>
          </w:p>
        </w:tc>
      </w:tr>
      <w:tr w:rsidR="005A1914" w:rsidRPr="00EA5267" w14:paraId="1B1D1E51" w14:textId="77777777" w:rsidTr="002053BD">
        <w:trPr>
          <w:cantSplit/>
          <w:trHeight w:val="245"/>
        </w:trPr>
        <w:tc>
          <w:tcPr>
            <w:tcW w:w="1620" w:type="dxa"/>
            <w:vMerge/>
            <w:noWrap/>
            <w:vAlign w:val="center"/>
          </w:tcPr>
          <w:p w14:paraId="6C6AF3A2" w14:textId="77777777" w:rsidR="005A1914" w:rsidRPr="00DB3A70" w:rsidRDefault="005A1914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nil"/>
            </w:tcBorders>
            <w:vAlign w:val="center"/>
          </w:tcPr>
          <w:p w14:paraId="5E116D3C" w14:textId="34A7A7D4" w:rsidR="005A1914" w:rsidRPr="00DB3A70" w:rsidRDefault="005A1914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2_start</w:t>
            </w:r>
          </w:p>
        </w:tc>
        <w:tc>
          <w:tcPr>
            <w:tcW w:w="1361" w:type="dxa"/>
            <w:tcBorders>
              <w:top w:val="nil"/>
              <w:bottom w:val="nil"/>
            </w:tcBorders>
          </w:tcPr>
          <w:p w14:paraId="5D98797A" w14:textId="4AED65DC" w:rsidR="005A1914" w:rsidRPr="00DB3A70" w:rsidRDefault="00145F89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F89">
              <w:rPr>
                <w:rFonts w:ascii="Times New Roman" w:hAnsi="Times New Roman" w:cs="Times New Roman"/>
                <w:sz w:val="20"/>
                <w:szCs w:val="20"/>
              </w:rPr>
              <w:t>41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145F89">
              <w:rPr>
                <w:rFonts w:ascii="Times New Roman" w:hAnsi="Times New Roman" w:cs="Times New Roman"/>
                <w:sz w:val="20"/>
                <w:szCs w:val="20"/>
              </w:rPr>
              <w:t>196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145F89">
              <w:rPr>
                <w:rFonts w:ascii="Times New Roman" w:hAnsi="Times New Roman" w:cs="Times New Roman"/>
                <w:sz w:val="20"/>
                <w:szCs w:val="20"/>
              </w:rPr>
              <w:t>392</w:t>
            </w:r>
          </w:p>
        </w:tc>
        <w:tc>
          <w:tcPr>
            <w:tcW w:w="2541" w:type="dxa"/>
            <w:tcBorders>
              <w:top w:val="nil"/>
              <w:bottom w:val="nil"/>
            </w:tcBorders>
            <w:vAlign w:val="center"/>
          </w:tcPr>
          <w:p w14:paraId="3D791FA0" w14:textId="6E47D8A0" w:rsidR="005A1914" w:rsidRPr="00DB3A70" w:rsidRDefault="005A1914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</w:t>
            </w:r>
            <w:r w:rsidR="005C767F">
              <w:rPr>
                <w:rFonts w:ascii="Times New Roman" w:hAnsi="Times New Roman" w:cs="Times New Roman"/>
                <w:sz w:val="20"/>
                <w:szCs w:val="20"/>
              </w:rPr>
              <w:t>3,470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center"/>
          </w:tcPr>
          <w:p w14:paraId="6ABF22F3" w14:textId="4F03BC68" w:rsidR="005A1914" w:rsidRPr="00DB3A70" w:rsidRDefault="005A1914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nil"/>
              <w:bottom w:val="nil"/>
            </w:tcBorders>
            <w:vAlign w:val="center"/>
          </w:tcPr>
          <w:p w14:paraId="41ACBEB6" w14:textId="2DBFDF64" w:rsidR="005A1914" w:rsidRPr="00DB3A70" w:rsidRDefault="005C767F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,470</w:t>
            </w:r>
          </w:p>
        </w:tc>
      </w:tr>
      <w:tr w:rsidR="005A1914" w:rsidRPr="00EA5267" w14:paraId="3EF23389" w14:textId="77777777" w:rsidTr="002053BD">
        <w:trPr>
          <w:cantSplit/>
          <w:trHeight w:val="245"/>
        </w:trPr>
        <w:tc>
          <w:tcPr>
            <w:tcW w:w="1620" w:type="dxa"/>
            <w:vMerge/>
            <w:noWrap/>
            <w:vAlign w:val="center"/>
          </w:tcPr>
          <w:p w14:paraId="614BFF58" w14:textId="77777777" w:rsidR="005A1914" w:rsidRPr="00DB3A70" w:rsidRDefault="005A1914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nil"/>
            </w:tcBorders>
            <w:vAlign w:val="center"/>
          </w:tcPr>
          <w:p w14:paraId="3B8FCC21" w14:textId="5D5FB1E1" w:rsidR="005A1914" w:rsidRPr="00DB3A70" w:rsidRDefault="005A1914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2_end</w:t>
            </w:r>
          </w:p>
        </w:tc>
        <w:tc>
          <w:tcPr>
            <w:tcW w:w="1361" w:type="dxa"/>
            <w:tcBorders>
              <w:top w:val="nil"/>
              <w:bottom w:val="nil"/>
            </w:tcBorders>
          </w:tcPr>
          <w:p w14:paraId="1696DCD1" w14:textId="10699785" w:rsidR="005A1914" w:rsidRPr="00DB3A70" w:rsidRDefault="00145F89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F89">
              <w:rPr>
                <w:rFonts w:ascii="Times New Roman" w:hAnsi="Times New Roman" w:cs="Times New Roman"/>
                <w:sz w:val="20"/>
                <w:szCs w:val="20"/>
              </w:rPr>
              <w:t>41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145F89">
              <w:rPr>
                <w:rFonts w:ascii="Times New Roman" w:hAnsi="Times New Roman" w:cs="Times New Roman"/>
                <w:sz w:val="20"/>
                <w:szCs w:val="20"/>
              </w:rPr>
              <w:t>196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145F89">
              <w:rPr>
                <w:rFonts w:ascii="Times New Roman" w:hAnsi="Times New Roman" w:cs="Times New Roman"/>
                <w:sz w:val="20"/>
                <w:szCs w:val="20"/>
              </w:rPr>
              <w:t>392</w:t>
            </w:r>
          </w:p>
        </w:tc>
        <w:tc>
          <w:tcPr>
            <w:tcW w:w="2541" w:type="dxa"/>
            <w:tcBorders>
              <w:top w:val="nil"/>
              <w:bottom w:val="nil"/>
            </w:tcBorders>
            <w:vAlign w:val="center"/>
          </w:tcPr>
          <w:p w14:paraId="34A1F4B3" w14:textId="48E54FBC" w:rsidR="005A1914" w:rsidRPr="00DB3A70" w:rsidRDefault="00F45517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1</w:t>
            </w:r>
            <w:r w:rsidR="005A1914" w:rsidRPr="0090135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94</w:t>
            </w:r>
            <w:r w:rsidR="005A1914" w:rsidRPr="0090135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43</w:t>
            </w:r>
            <w:r w:rsidR="005A1914" w:rsidRPr="00901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145F89" w:rsidRPr="00145F89">
              <w:rPr>
                <w:rFonts w:ascii="Times New Roman" w:hAnsi="Times New Roman" w:cs="Times New Roman"/>
                <w:sz w:val="20"/>
                <w:szCs w:val="20"/>
              </w:rPr>
              <w:t>41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145F89" w:rsidRPr="00145F89">
              <w:rPr>
                <w:rFonts w:ascii="Times New Roman" w:hAnsi="Times New Roman" w:cs="Times New Roman"/>
                <w:sz w:val="20"/>
                <w:szCs w:val="20"/>
              </w:rPr>
              <w:t>196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145F89" w:rsidRPr="00145F89">
              <w:rPr>
                <w:rFonts w:ascii="Times New Roman" w:hAnsi="Times New Roman" w:cs="Times New Roman"/>
                <w:sz w:val="20"/>
                <w:szCs w:val="20"/>
              </w:rPr>
              <w:t>392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center"/>
          </w:tcPr>
          <w:p w14:paraId="44354866" w14:textId="6A6279ED" w:rsidR="005A1914" w:rsidRPr="00DB3A70" w:rsidRDefault="005A1914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nil"/>
              <w:bottom w:val="nil"/>
            </w:tcBorders>
            <w:vAlign w:val="center"/>
          </w:tcPr>
          <w:p w14:paraId="4B2754EF" w14:textId="2D599CD4" w:rsidR="005A1914" w:rsidRPr="00DB3A70" w:rsidRDefault="00F45517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,350</w:t>
            </w:r>
          </w:p>
        </w:tc>
      </w:tr>
      <w:tr w:rsidR="005A1914" w:rsidRPr="00EA5267" w14:paraId="1BAFD0FB" w14:textId="77777777" w:rsidTr="002053BD">
        <w:trPr>
          <w:cantSplit/>
          <w:trHeight w:val="245"/>
        </w:trPr>
        <w:tc>
          <w:tcPr>
            <w:tcW w:w="1620" w:type="dxa"/>
            <w:vMerge/>
            <w:noWrap/>
            <w:vAlign w:val="center"/>
          </w:tcPr>
          <w:p w14:paraId="6B710E17" w14:textId="77777777" w:rsidR="005A1914" w:rsidRPr="00DB3A70" w:rsidRDefault="005A1914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nil"/>
            </w:tcBorders>
            <w:vAlign w:val="center"/>
          </w:tcPr>
          <w:p w14:paraId="6B366C02" w14:textId="5EEC6358" w:rsidR="005A1914" w:rsidRPr="00DB3A70" w:rsidRDefault="005A1914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3_start</w:t>
            </w:r>
          </w:p>
        </w:tc>
        <w:tc>
          <w:tcPr>
            <w:tcW w:w="1361" w:type="dxa"/>
            <w:tcBorders>
              <w:top w:val="nil"/>
              <w:bottom w:val="nil"/>
            </w:tcBorders>
          </w:tcPr>
          <w:p w14:paraId="21DA790C" w14:textId="3DE680B0" w:rsidR="005A1914" w:rsidRPr="00DB3A70" w:rsidRDefault="00145F89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F89">
              <w:rPr>
                <w:rFonts w:ascii="Times New Roman" w:hAnsi="Times New Roman" w:cs="Times New Roman"/>
                <w:sz w:val="20"/>
                <w:szCs w:val="20"/>
              </w:rPr>
              <w:t>38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145F89">
              <w:rPr>
                <w:rFonts w:ascii="Times New Roman" w:hAnsi="Times New Roman" w:cs="Times New Roman"/>
                <w:sz w:val="20"/>
                <w:szCs w:val="20"/>
              </w:rPr>
              <w:t>079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145F89">
              <w:rPr>
                <w:rFonts w:ascii="Times New Roman" w:hAnsi="Times New Roman" w:cs="Times New Roman"/>
                <w:sz w:val="20"/>
                <w:szCs w:val="20"/>
              </w:rPr>
              <w:t>147</w:t>
            </w:r>
          </w:p>
        </w:tc>
        <w:tc>
          <w:tcPr>
            <w:tcW w:w="2541" w:type="dxa"/>
            <w:tcBorders>
              <w:top w:val="nil"/>
              <w:bottom w:val="nil"/>
            </w:tcBorders>
            <w:vAlign w:val="center"/>
          </w:tcPr>
          <w:p w14:paraId="55627FA0" w14:textId="6B5F90CD" w:rsidR="005A1914" w:rsidRPr="00DB3A70" w:rsidRDefault="005A1914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</w:t>
            </w:r>
            <w:r w:rsidR="009B5628">
              <w:rPr>
                <w:rFonts w:ascii="Times New Roman" w:hAnsi="Times New Roman" w:cs="Times New Roman"/>
                <w:sz w:val="20"/>
                <w:szCs w:val="20"/>
              </w:rPr>
              <w:t>4,328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center"/>
          </w:tcPr>
          <w:p w14:paraId="3EC6F4CB" w14:textId="3DE9715E" w:rsidR="005A1914" w:rsidRPr="00DB3A70" w:rsidRDefault="005A1914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nil"/>
              <w:bottom w:val="nil"/>
            </w:tcBorders>
            <w:vAlign w:val="center"/>
          </w:tcPr>
          <w:p w14:paraId="71A9D726" w14:textId="5C20573C" w:rsidR="005A1914" w:rsidRPr="00DB3A70" w:rsidRDefault="009B5628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,328</w:t>
            </w:r>
          </w:p>
        </w:tc>
      </w:tr>
      <w:tr w:rsidR="005A1914" w:rsidRPr="00EA5267" w14:paraId="6D442EFF" w14:textId="77777777" w:rsidTr="002053BD">
        <w:trPr>
          <w:cantSplit/>
          <w:trHeight w:val="245"/>
        </w:trPr>
        <w:tc>
          <w:tcPr>
            <w:tcW w:w="1620" w:type="dxa"/>
            <w:vMerge/>
            <w:noWrap/>
            <w:vAlign w:val="center"/>
          </w:tcPr>
          <w:p w14:paraId="3CDE69A5" w14:textId="77777777" w:rsidR="005A1914" w:rsidRPr="00DB3A70" w:rsidRDefault="005A1914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nil"/>
            </w:tcBorders>
            <w:vAlign w:val="center"/>
          </w:tcPr>
          <w:p w14:paraId="3B87B5B5" w14:textId="3FAEF6B2" w:rsidR="005A1914" w:rsidRPr="00DB3A70" w:rsidRDefault="005A1914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3_end</w:t>
            </w:r>
          </w:p>
        </w:tc>
        <w:tc>
          <w:tcPr>
            <w:tcW w:w="1361" w:type="dxa"/>
            <w:tcBorders>
              <w:top w:val="nil"/>
              <w:bottom w:val="nil"/>
            </w:tcBorders>
            <w:vAlign w:val="center"/>
          </w:tcPr>
          <w:p w14:paraId="6052C7A1" w14:textId="4EE3C2B1" w:rsidR="005A1914" w:rsidRPr="00DB3A70" w:rsidRDefault="00145F89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F89">
              <w:rPr>
                <w:rFonts w:ascii="Times New Roman" w:hAnsi="Times New Roman" w:cs="Times New Roman"/>
                <w:sz w:val="20"/>
                <w:szCs w:val="20"/>
              </w:rPr>
              <w:t>38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145F89">
              <w:rPr>
                <w:rFonts w:ascii="Times New Roman" w:hAnsi="Times New Roman" w:cs="Times New Roman"/>
                <w:sz w:val="20"/>
                <w:szCs w:val="20"/>
              </w:rPr>
              <w:t>079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145F89">
              <w:rPr>
                <w:rFonts w:ascii="Times New Roman" w:hAnsi="Times New Roman" w:cs="Times New Roman"/>
                <w:sz w:val="20"/>
                <w:szCs w:val="20"/>
              </w:rPr>
              <w:t>147</w:t>
            </w:r>
          </w:p>
        </w:tc>
        <w:tc>
          <w:tcPr>
            <w:tcW w:w="2541" w:type="dxa"/>
            <w:tcBorders>
              <w:top w:val="nil"/>
              <w:bottom w:val="nil"/>
            </w:tcBorders>
            <w:vAlign w:val="center"/>
          </w:tcPr>
          <w:p w14:paraId="62C15463" w14:textId="0A0A1092" w:rsidR="005A1914" w:rsidRPr="00DB3A70" w:rsidRDefault="00C53BE7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8</w:t>
            </w:r>
            <w:r w:rsidR="005A1914" w:rsidRPr="0090135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76</w:t>
            </w:r>
            <w:r w:rsidR="005A1914" w:rsidRPr="0090135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41</w:t>
            </w:r>
            <w:r w:rsidR="005A1914" w:rsidRPr="00901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145F89" w:rsidRPr="00145F89">
              <w:rPr>
                <w:rFonts w:ascii="Times New Roman" w:hAnsi="Times New Roman" w:cs="Times New Roman"/>
                <w:sz w:val="20"/>
                <w:szCs w:val="20"/>
              </w:rPr>
              <w:t>38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145F89" w:rsidRPr="00145F89">
              <w:rPr>
                <w:rFonts w:ascii="Times New Roman" w:hAnsi="Times New Roman" w:cs="Times New Roman"/>
                <w:sz w:val="20"/>
                <w:szCs w:val="20"/>
              </w:rPr>
              <w:t>079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145F89" w:rsidRPr="00145F89">
              <w:rPr>
                <w:rFonts w:ascii="Times New Roman" w:hAnsi="Times New Roman" w:cs="Times New Roman"/>
                <w:sz w:val="20"/>
                <w:szCs w:val="20"/>
              </w:rPr>
              <w:t>147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center"/>
          </w:tcPr>
          <w:p w14:paraId="2DCF3F32" w14:textId="09A839B5" w:rsidR="005A1914" w:rsidRPr="00DB3A70" w:rsidRDefault="005A1914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nil"/>
              <w:bottom w:val="nil"/>
            </w:tcBorders>
            <w:vAlign w:val="center"/>
          </w:tcPr>
          <w:p w14:paraId="02B823DB" w14:textId="4E5FCC0E" w:rsidR="005A1914" w:rsidRPr="00DB3A70" w:rsidRDefault="00C53BE7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,807</w:t>
            </w:r>
          </w:p>
        </w:tc>
      </w:tr>
      <w:tr w:rsidR="005A1914" w:rsidRPr="00EA5267" w14:paraId="29788CAF" w14:textId="77777777" w:rsidTr="002053BD">
        <w:trPr>
          <w:cantSplit/>
          <w:trHeight w:val="245"/>
        </w:trPr>
        <w:tc>
          <w:tcPr>
            <w:tcW w:w="1620" w:type="dxa"/>
            <w:vMerge/>
            <w:noWrap/>
            <w:vAlign w:val="center"/>
          </w:tcPr>
          <w:p w14:paraId="4E1E82DC" w14:textId="77777777" w:rsidR="005A1914" w:rsidRPr="00DB3A70" w:rsidRDefault="005A1914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nil"/>
            </w:tcBorders>
            <w:vAlign w:val="center"/>
          </w:tcPr>
          <w:p w14:paraId="038F003A" w14:textId="15BA8383" w:rsidR="005A1914" w:rsidRPr="00DB3A70" w:rsidRDefault="005A1914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4_start</w:t>
            </w:r>
          </w:p>
        </w:tc>
        <w:tc>
          <w:tcPr>
            <w:tcW w:w="1361" w:type="dxa"/>
            <w:tcBorders>
              <w:top w:val="nil"/>
              <w:bottom w:val="nil"/>
            </w:tcBorders>
            <w:vAlign w:val="center"/>
          </w:tcPr>
          <w:p w14:paraId="20085D6E" w14:textId="12B0E994" w:rsidR="005A1914" w:rsidRPr="00DB3A70" w:rsidRDefault="00145F89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F89">
              <w:rPr>
                <w:rFonts w:ascii="Times New Roman" w:hAnsi="Times New Roman" w:cs="Times New Roman"/>
                <w:sz w:val="20"/>
                <w:szCs w:val="20"/>
              </w:rPr>
              <w:t>56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145F89">
              <w:rPr>
                <w:rFonts w:ascii="Times New Roman" w:hAnsi="Times New Roman" w:cs="Times New Roman"/>
                <w:sz w:val="20"/>
                <w:szCs w:val="20"/>
              </w:rPr>
              <w:t>503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145F89">
              <w:rPr>
                <w:rFonts w:ascii="Times New Roman" w:hAnsi="Times New Roman" w:cs="Times New Roman"/>
                <w:sz w:val="20"/>
                <w:szCs w:val="20"/>
              </w:rPr>
              <w:t>284</w:t>
            </w:r>
          </w:p>
        </w:tc>
        <w:tc>
          <w:tcPr>
            <w:tcW w:w="2541" w:type="dxa"/>
            <w:tcBorders>
              <w:top w:val="nil"/>
              <w:bottom w:val="nil"/>
            </w:tcBorders>
            <w:vAlign w:val="center"/>
          </w:tcPr>
          <w:p w14:paraId="7BF50CD0" w14:textId="406F6125" w:rsidR="005A1914" w:rsidRPr="00DB3A70" w:rsidRDefault="005A1914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</w:t>
            </w:r>
            <w:r w:rsidR="00A06B92">
              <w:rPr>
                <w:rFonts w:ascii="Times New Roman" w:hAnsi="Times New Roman" w:cs="Times New Roman"/>
                <w:sz w:val="20"/>
                <w:szCs w:val="20"/>
              </w:rPr>
              <w:t>2,798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center"/>
          </w:tcPr>
          <w:p w14:paraId="02F98F30" w14:textId="438E0316" w:rsidR="005A1914" w:rsidRPr="00DB3A70" w:rsidRDefault="005A1914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nil"/>
              <w:bottom w:val="nil"/>
            </w:tcBorders>
            <w:vAlign w:val="center"/>
          </w:tcPr>
          <w:p w14:paraId="3AF6CF39" w14:textId="67700319" w:rsidR="005A1914" w:rsidRPr="00DB3A70" w:rsidRDefault="00A06B92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,798</w:t>
            </w:r>
          </w:p>
        </w:tc>
      </w:tr>
      <w:tr w:rsidR="005A1914" w:rsidRPr="00EA5267" w14:paraId="0D3EE507" w14:textId="77777777" w:rsidTr="002053BD">
        <w:trPr>
          <w:cantSplit/>
          <w:trHeight w:val="245"/>
        </w:trPr>
        <w:tc>
          <w:tcPr>
            <w:tcW w:w="1620" w:type="dxa"/>
            <w:vMerge/>
            <w:noWrap/>
            <w:vAlign w:val="center"/>
          </w:tcPr>
          <w:p w14:paraId="3F9A4D75" w14:textId="77777777" w:rsidR="005A1914" w:rsidRPr="00DB3A70" w:rsidRDefault="005A1914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nil"/>
            </w:tcBorders>
            <w:vAlign w:val="center"/>
          </w:tcPr>
          <w:p w14:paraId="1D9A6A2E" w14:textId="3A193FFB" w:rsidR="005A1914" w:rsidRPr="00DB3A70" w:rsidRDefault="005A1914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4_end</w:t>
            </w:r>
          </w:p>
        </w:tc>
        <w:tc>
          <w:tcPr>
            <w:tcW w:w="1361" w:type="dxa"/>
            <w:tcBorders>
              <w:top w:val="nil"/>
              <w:bottom w:val="nil"/>
            </w:tcBorders>
            <w:vAlign w:val="center"/>
          </w:tcPr>
          <w:p w14:paraId="47E83709" w14:textId="27FD8E1C" w:rsidR="005A1914" w:rsidRPr="00DB3A70" w:rsidRDefault="00145F89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F89">
              <w:rPr>
                <w:rFonts w:ascii="Times New Roman" w:hAnsi="Times New Roman" w:cs="Times New Roman"/>
                <w:sz w:val="20"/>
                <w:szCs w:val="20"/>
              </w:rPr>
              <w:t>56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145F89">
              <w:rPr>
                <w:rFonts w:ascii="Times New Roman" w:hAnsi="Times New Roman" w:cs="Times New Roman"/>
                <w:sz w:val="20"/>
                <w:szCs w:val="20"/>
              </w:rPr>
              <w:t>503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145F89">
              <w:rPr>
                <w:rFonts w:ascii="Times New Roman" w:hAnsi="Times New Roman" w:cs="Times New Roman"/>
                <w:sz w:val="20"/>
                <w:szCs w:val="20"/>
              </w:rPr>
              <w:t>284</w:t>
            </w:r>
          </w:p>
        </w:tc>
        <w:tc>
          <w:tcPr>
            <w:tcW w:w="2541" w:type="dxa"/>
            <w:tcBorders>
              <w:top w:val="nil"/>
              <w:bottom w:val="nil"/>
            </w:tcBorders>
            <w:vAlign w:val="center"/>
          </w:tcPr>
          <w:p w14:paraId="32942352" w14:textId="569BA1EE" w:rsidR="005A1914" w:rsidRPr="00DB3A70" w:rsidRDefault="006E780A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6</w:t>
            </w:r>
            <w:r w:rsidR="005A1914" w:rsidRPr="0090135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00</w:t>
            </w:r>
            <w:r w:rsidR="005A1914" w:rsidRPr="0090135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A1914" w:rsidRPr="00901352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A1914" w:rsidRPr="00901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145F89" w:rsidRPr="00145F89">
              <w:rPr>
                <w:rFonts w:ascii="Times New Roman" w:hAnsi="Times New Roman" w:cs="Times New Roman"/>
                <w:sz w:val="20"/>
                <w:szCs w:val="20"/>
              </w:rPr>
              <w:t>56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145F89" w:rsidRPr="00145F89">
              <w:rPr>
                <w:rFonts w:ascii="Times New Roman" w:hAnsi="Times New Roman" w:cs="Times New Roman"/>
                <w:sz w:val="20"/>
                <w:szCs w:val="20"/>
              </w:rPr>
              <w:t>503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145F89" w:rsidRPr="00145F89">
              <w:rPr>
                <w:rFonts w:ascii="Times New Roman" w:hAnsi="Times New Roman" w:cs="Times New Roman"/>
                <w:sz w:val="20"/>
                <w:szCs w:val="20"/>
              </w:rPr>
              <w:t>284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center"/>
          </w:tcPr>
          <w:p w14:paraId="781BCC77" w14:textId="3906F085" w:rsidR="005A1914" w:rsidRPr="00DB3A70" w:rsidRDefault="005A1914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nil"/>
              <w:bottom w:val="nil"/>
            </w:tcBorders>
            <w:vAlign w:val="center"/>
          </w:tcPr>
          <w:p w14:paraId="5D7FDC9A" w14:textId="14180B52" w:rsidR="005A1914" w:rsidRPr="00DB3A70" w:rsidRDefault="006E780A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,094</w:t>
            </w:r>
          </w:p>
        </w:tc>
      </w:tr>
      <w:tr w:rsidR="005A1914" w:rsidRPr="00EA5267" w14:paraId="7568D8ED" w14:textId="77777777" w:rsidTr="002053BD">
        <w:trPr>
          <w:cantSplit/>
          <w:trHeight w:val="245"/>
        </w:trPr>
        <w:tc>
          <w:tcPr>
            <w:tcW w:w="1620" w:type="dxa"/>
            <w:vMerge/>
            <w:noWrap/>
            <w:vAlign w:val="center"/>
          </w:tcPr>
          <w:p w14:paraId="65FC645C" w14:textId="77777777" w:rsidR="005A1914" w:rsidRPr="00DB3A70" w:rsidRDefault="005A1914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nil"/>
            </w:tcBorders>
            <w:vAlign w:val="center"/>
          </w:tcPr>
          <w:p w14:paraId="1EA2F9A9" w14:textId="49EEE0F6" w:rsidR="005A1914" w:rsidRPr="00DB3A70" w:rsidRDefault="005A1914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5_start</w:t>
            </w:r>
          </w:p>
        </w:tc>
        <w:tc>
          <w:tcPr>
            <w:tcW w:w="1361" w:type="dxa"/>
            <w:tcBorders>
              <w:top w:val="nil"/>
              <w:bottom w:val="nil"/>
            </w:tcBorders>
            <w:vAlign w:val="center"/>
          </w:tcPr>
          <w:p w14:paraId="6D5092DF" w14:textId="45419C9E" w:rsidR="005A1914" w:rsidRPr="00DB3A70" w:rsidRDefault="00145F89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F89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145F89">
              <w:rPr>
                <w:rFonts w:ascii="Times New Roman" w:hAnsi="Times New Roman" w:cs="Times New Roman"/>
                <w:sz w:val="20"/>
                <w:szCs w:val="20"/>
              </w:rPr>
              <w:t>401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145F89">
              <w:rPr>
                <w:rFonts w:ascii="Times New Roman" w:hAnsi="Times New Roman" w:cs="Times New Roman"/>
                <w:sz w:val="20"/>
                <w:szCs w:val="20"/>
              </w:rPr>
              <w:t>764</w:t>
            </w:r>
          </w:p>
        </w:tc>
        <w:tc>
          <w:tcPr>
            <w:tcW w:w="2541" w:type="dxa"/>
            <w:tcBorders>
              <w:top w:val="nil"/>
              <w:bottom w:val="nil"/>
            </w:tcBorders>
            <w:vAlign w:val="center"/>
          </w:tcPr>
          <w:p w14:paraId="471F63FB" w14:textId="63ECC93F" w:rsidR="005A1914" w:rsidRPr="00DB3A70" w:rsidRDefault="005A1914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</w:t>
            </w:r>
            <w:r w:rsidR="005838F2">
              <w:rPr>
                <w:rFonts w:ascii="Times New Roman" w:hAnsi="Times New Roman" w:cs="Times New Roman"/>
                <w:sz w:val="20"/>
                <w:szCs w:val="20"/>
              </w:rPr>
              <w:t>3,406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center"/>
          </w:tcPr>
          <w:p w14:paraId="1A4B6E7A" w14:textId="6513DFBC" w:rsidR="005A1914" w:rsidRPr="00DB3A70" w:rsidRDefault="005A1914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nil"/>
              <w:bottom w:val="nil"/>
            </w:tcBorders>
            <w:vAlign w:val="center"/>
          </w:tcPr>
          <w:p w14:paraId="5AD9ED13" w14:textId="66772DCF" w:rsidR="005A1914" w:rsidRPr="00DB3A70" w:rsidRDefault="00F33172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,406</w:t>
            </w:r>
          </w:p>
        </w:tc>
      </w:tr>
      <w:tr w:rsidR="005A1914" w:rsidRPr="00EA5267" w14:paraId="2508E0D5" w14:textId="77777777" w:rsidTr="002053BD">
        <w:trPr>
          <w:cantSplit/>
          <w:trHeight w:val="245"/>
        </w:trPr>
        <w:tc>
          <w:tcPr>
            <w:tcW w:w="1620" w:type="dxa"/>
            <w:vMerge/>
            <w:tcBorders>
              <w:bottom w:val="single" w:sz="4" w:space="0" w:color="auto"/>
            </w:tcBorders>
            <w:noWrap/>
            <w:vAlign w:val="center"/>
          </w:tcPr>
          <w:p w14:paraId="51948EAD" w14:textId="77777777" w:rsidR="005A1914" w:rsidRPr="00DB3A70" w:rsidRDefault="005A1914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  <w:tcBorders>
              <w:top w:val="nil"/>
              <w:bottom w:val="single" w:sz="4" w:space="0" w:color="auto"/>
            </w:tcBorders>
            <w:vAlign w:val="center"/>
          </w:tcPr>
          <w:p w14:paraId="4B326262" w14:textId="7BEEB4CB" w:rsidR="005A1914" w:rsidRPr="00DB3A70" w:rsidRDefault="005A1914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chr5_end</w:t>
            </w:r>
          </w:p>
        </w:tc>
        <w:tc>
          <w:tcPr>
            <w:tcW w:w="1361" w:type="dxa"/>
            <w:tcBorders>
              <w:top w:val="nil"/>
              <w:bottom w:val="single" w:sz="4" w:space="0" w:color="auto"/>
            </w:tcBorders>
            <w:vAlign w:val="center"/>
          </w:tcPr>
          <w:p w14:paraId="66F513C7" w14:textId="01222814" w:rsidR="005A1914" w:rsidRPr="00DB3A70" w:rsidRDefault="00145F89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F89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145F89">
              <w:rPr>
                <w:rFonts w:ascii="Times New Roman" w:hAnsi="Times New Roman" w:cs="Times New Roman"/>
                <w:sz w:val="20"/>
                <w:szCs w:val="20"/>
              </w:rPr>
              <w:t>401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145F89">
              <w:rPr>
                <w:rFonts w:ascii="Times New Roman" w:hAnsi="Times New Roman" w:cs="Times New Roman"/>
                <w:sz w:val="20"/>
                <w:szCs w:val="20"/>
              </w:rPr>
              <w:t>764</w:t>
            </w:r>
          </w:p>
        </w:tc>
        <w:tc>
          <w:tcPr>
            <w:tcW w:w="2541" w:type="dxa"/>
            <w:tcBorders>
              <w:top w:val="nil"/>
              <w:bottom w:val="single" w:sz="4" w:space="0" w:color="auto"/>
            </w:tcBorders>
            <w:vAlign w:val="center"/>
          </w:tcPr>
          <w:p w14:paraId="6304B2C0" w14:textId="33872258" w:rsidR="005A1914" w:rsidRPr="00DB3A70" w:rsidRDefault="00E87AEE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2,399</w:t>
            </w:r>
            <w:r w:rsidR="005A1914" w:rsidRPr="0090135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47</w:t>
            </w:r>
            <w:r w:rsidR="005A1914" w:rsidRPr="00901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145F89" w:rsidRPr="00145F89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145F89" w:rsidRPr="00145F89">
              <w:rPr>
                <w:rFonts w:ascii="Times New Roman" w:hAnsi="Times New Roman" w:cs="Times New Roman"/>
                <w:sz w:val="20"/>
                <w:szCs w:val="20"/>
              </w:rPr>
              <w:t>401</w:t>
            </w:r>
            <w:r w:rsidR="000D3A6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145F89" w:rsidRPr="00145F89">
              <w:rPr>
                <w:rFonts w:ascii="Times New Roman" w:hAnsi="Times New Roman" w:cs="Times New Roman"/>
                <w:sz w:val="20"/>
                <w:szCs w:val="20"/>
              </w:rPr>
              <w:t>764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vAlign w:val="center"/>
          </w:tcPr>
          <w:p w14:paraId="464A5A73" w14:textId="40AFB475" w:rsidR="005A1914" w:rsidRPr="00DB3A70" w:rsidRDefault="005A1914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1352"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267" w:type="dxa"/>
            <w:tcBorders>
              <w:top w:val="nil"/>
              <w:bottom w:val="single" w:sz="4" w:space="0" w:color="auto"/>
            </w:tcBorders>
            <w:vAlign w:val="center"/>
          </w:tcPr>
          <w:p w14:paraId="2D7CBA6E" w14:textId="7AFCB386" w:rsidR="005A1914" w:rsidRPr="00DB3A70" w:rsidRDefault="00E87AEE" w:rsidP="005A19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,418</w:t>
            </w:r>
          </w:p>
        </w:tc>
      </w:tr>
    </w:tbl>
    <w:p w14:paraId="700943FA" w14:textId="77777777" w:rsidR="009A75AC" w:rsidRPr="000B3C9B" w:rsidRDefault="009A75AC" w:rsidP="009A75AC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0C943325" w14:textId="77777777" w:rsidR="00A23D0A" w:rsidRPr="000B3C9B" w:rsidRDefault="00A23D0A" w:rsidP="00E44D56">
      <w:pPr>
        <w:spacing w:after="0"/>
        <w:rPr>
          <w:rFonts w:ascii="Times New Roman" w:hAnsi="Times New Roman" w:cs="Times New Roman"/>
          <w:sz w:val="20"/>
          <w:szCs w:val="20"/>
        </w:rPr>
      </w:pPr>
    </w:p>
    <w:sectPr w:rsidR="00A23D0A" w:rsidRPr="000B3C9B" w:rsidSect="006E1C6C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EE9FAAB" w14:textId="77777777" w:rsidR="002169DD" w:rsidRDefault="002169DD" w:rsidP="006E1C6C">
      <w:pPr>
        <w:spacing w:after="0" w:line="240" w:lineRule="auto"/>
      </w:pPr>
      <w:r>
        <w:separator/>
      </w:r>
    </w:p>
  </w:endnote>
  <w:endnote w:type="continuationSeparator" w:id="0">
    <w:p w14:paraId="67B96A6A" w14:textId="77777777" w:rsidR="002169DD" w:rsidRDefault="002169DD" w:rsidP="006E1C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E343C0" w14:textId="77777777" w:rsidR="002169DD" w:rsidRDefault="002169DD" w:rsidP="006E1C6C">
      <w:pPr>
        <w:spacing w:after="0" w:line="240" w:lineRule="auto"/>
      </w:pPr>
      <w:r>
        <w:separator/>
      </w:r>
    </w:p>
  </w:footnote>
  <w:footnote w:type="continuationSeparator" w:id="0">
    <w:p w14:paraId="5F202878" w14:textId="77777777" w:rsidR="002169DD" w:rsidRDefault="002169DD" w:rsidP="006E1C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2C9838EE"/>
    <w:lvl w:ilvl="0">
      <w:start w:val="1"/>
      <w:numFmt w:val="bullet"/>
      <w:pStyle w:val="List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zoom w:percent="154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tjAyNjAxtDA0NjVW0lEKTi0uzszPAymwqAUAplJzqywAAAA="/>
  </w:docVars>
  <w:rsids>
    <w:rsidRoot w:val="00A8372C"/>
    <w:rsid w:val="00006032"/>
    <w:rsid w:val="0001103E"/>
    <w:rsid w:val="000161F5"/>
    <w:rsid w:val="000273B6"/>
    <w:rsid w:val="00031ACC"/>
    <w:rsid w:val="00042EE9"/>
    <w:rsid w:val="00043286"/>
    <w:rsid w:val="00047B06"/>
    <w:rsid w:val="000559B1"/>
    <w:rsid w:val="00064E91"/>
    <w:rsid w:val="00066F94"/>
    <w:rsid w:val="00072D98"/>
    <w:rsid w:val="000819A2"/>
    <w:rsid w:val="000B3609"/>
    <w:rsid w:val="000B3C9B"/>
    <w:rsid w:val="000B6E9F"/>
    <w:rsid w:val="000C1E2F"/>
    <w:rsid w:val="000D344E"/>
    <w:rsid w:val="000D3A6D"/>
    <w:rsid w:val="000E719D"/>
    <w:rsid w:val="00105299"/>
    <w:rsid w:val="00113136"/>
    <w:rsid w:val="00127E61"/>
    <w:rsid w:val="001302DB"/>
    <w:rsid w:val="001371ED"/>
    <w:rsid w:val="00145F89"/>
    <w:rsid w:val="00164CBA"/>
    <w:rsid w:val="00165327"/>
    <w:rsid w:val="001710DC"/>
    <w:rsid w:val="0017484E"/>
    <w:rsid w:val="00177CD0"/>
    <w:rsid w:val="00182F46"/>
    <w:rsid w:val="00193776"/>
    <w:rsid w:val="00196FB6"/>
    <w:rsid w:val="001A3975"/>
    <w:rsid w:val="001B48EB"/>
    <w:rsid w:val="001C00D3"/>
    <w:rsid w:val="001D1769"/>
    <w:rsid w:val="001D23B3"/>
    <w:rsid w:val="001F0C6F"/>
    <w:rsid w:val="001F0E7D"/>
    <w:rsid w:val="001F774E"/>
    <w:rsid w:val="00206E1A"/>
    <w:rsid w:val="002169DD"/>
    <w:rsid w:val="00243E6B"/>
    <w:rsid w:val="002448B3"/>
    <w:rsid w:val="00251D38"/>
    <w:rsid w:val="002622BA"/>
    <w:rsid w:val="002820C3"/>
    <w:rsid w:val="00293694"/>
    <w:rsid w:val="002A3266"/>
    <w:rsid w:val="002B413A"/>
    <w:rsid w:val="002C775E"/>
    <w:rsid w:val="002D093A"/>
    <w:rsid w:val="002F23B7"/>
    <w:rsid w:val="003147A1"/>
    <w:rsid w:val="00327602"/>
    <w:rsid w:val="00330C6B"/>
    <w:rsid w:val="003312BC"/>
    <w:rsid w:val="003321AC"/>
    <w:rsid w:val="00354DA8"/>
    <w:rsid w:val="0035770B"/>
    <w:rsid w:val="00364E67"/>
    <w:rsid w:val="003711F0"/>
    <w:rsid w:val="003A55BB"/>
    <w:rsid w:val="003A61D3"/>
    <w:rsid w:val="003D544C"/>
    <w:rsid w:val="003E2870"/>
    <w:rsid w:val="003E7F8B"/>
    <w:rsid w:val="00405838"/>
    <w:rsid w:val="00413F1A"/>
    <w:rsid w:val="00417235"/>
    <w:rsid w:val="004246D5"/>
    <w:rsid w:val="00427419"/>
    <w:rsid w:val="00435244"/>
    <w:rsid w:val="00446542"/>
    <w:rsid w:val="0046341B"/>
    <w:rsid w:val="00464340"/>
    <w:rsid w:val="00474054"/>
    <w:rsid w:val="004848D2"/>
    <w:rsid w:val="00484E1D"/>
    <w:rsid w:val="00485B1F"/>
    <w:rsid w:val="00490024"/>
    <w:rsid w:val="00493271"/>
    <w:rsid w:val="0049717D"/>
    <w:rsid w:val="004A39A3"/>
    <w:rsid w:val="004A5F0D"/>
    <w:rsid w:val="004B02C5"/>
    <w:rsid w:val="004B2C87"/>
    <w:rsid w:val="004C2D14"/>
    <w:rsid w:val="004D4DD4"/>
    <w:rsid w:val="004D73AC"/>
    <w:rsid w:val="004E6F13"/>
    <w:rsid w:val="005104A3"/>
    <w:rsid w:val="00521C8B"/>
    <w:rsid w:val="00524CDA"/>
    <w:rsid w:val="00544810"/>
    <w:rsid w:val="005518F7"/>
    <w:rsid w:val="005540C9"/>
    <w:rsid w:val="0055442E"/>
    <w:rsid w:val="005816F0"/>
    <w:rsid w:val="005838F2"/>
    <w:rsid w:val="00590AC0"/>
    <w:rsid w:val="00590E73"/>
    <w:rsid w:val="0059191A"/>
    <w:rsid w:val="00594209"/>
    <w:rsid w:val="005A1914"/>
    <w:rsid w:val="005B212B"/>
    <w:rsid w:val="005C1D23"/>
    <w:rsid w:val="005C3457"/>
    <w:rsid w:val="005C767F"/>
    <w:rsid w:val="005D2DAA"/>
    <w:rsid w:val="005E6F73"/>
    <w:rsid w:val="005F146F"/>
    <w:rsid w:val="005F22DC"/>
    <w:rsid w:val="00607BC3"/>
    <w:rsid w:val="00612A05"/>
    <w:rsid w:val="00614BA4"/>
    <w:rsid w:val="0062287E"/>
    <w:rsid w:val="00653DA6"/>
    <w:rsid w:val="006611B2"/>
    <w:rsid w:val="006765FB"/>
    <w:rsid w:val="00684C04"/>
    <w:rsid w:val="006B74A6"/>
    <w:rsid w:val="006E1C6C"/>
    <w:rsid w:val="006E780A"/>
    <w:rsid w:val="006F4665"/>
    <w:rsid w:val="00702714"/>
    <w:rsid w:val="00717F1C"/>
    <w:rsid w:val="007213A0"/>
    <w:rsid w:val="00723DEF"/>
    <w:rsid w:val="0072427E"/>
    <w:rsid w:val="00726317"/>
    <w:rsid w:val="007512E6"/>
    <w:rsid w:val="00753833"/>
    <w:rsid w:val="0077058C"/>
    <w:rsid w:val="007710DD"/>
    <w:rsid w:val="00773610"/>
    <w:rsid w:val="007752FD"/>
    <w:rsid w:val="00776871"/>
    <w:rsid w:val="00787B19"/>
    <w:rsid w:val="00794C37"/>
    <w:rsid w:val="00795F66"/>
    <w:rsid w:val="007A1894"/>
    <w:rsid w:val="007A4651"/>
    <w:rsid w:val="007C4A62"/>
    <w:rsid w:val="007D39DB"/>
    <w:rsid w:val="007D59BB"/>
    <w:rsid w:val="007E366E"/>
    <w:rsid w:val="007E5364"/>
    <w:rsid w:val="007E5D08"/>
    <w:rsid w:val="007F4AD7"/>
    <w:rsid w:val="00801C71"/>
    <w:rsid w:val="00815724"/>
    <w:rsid w:val="00815789"/>
    <w:rsid w:val="00817F5D"/>
    <w:rsid w:val="008332A8"/>
    <w:rsid w:val="00835301"/>
    <w:rsid w:val="00844FDB"/>
    <w:rsid w:val="008454A5"/>
    <w:rsid w:val="00854B0E"/>
    <w:rsid w:val="00865876"/>
    <w:rsid w:val="00867ED5"/>
    <w:rsid w:val="00884EE9"/>
    <w:rsid w:val="00896E76"/>
    <w:rsid w:val="00897C03"/>
    <w:rsid w:val="008A0632"/>
    <w:rsid w:val="008A305B"/>
    <w:rsid w:val="008A5936"/>
    <w:rsid w:val="008B0275"/>
    <w:rsid w:val="008B358D"/>
    <w:rsid w:val="008B68BE"/>
    <w:rsid w:val="008C111C"/>
    <w:rsid w:val="008D2313"/>
    <w:rsid w:val="008D5E1F"/>
    <w:rsid w:val="008D63DC"/>
    <w:rsid w:val="008E2009"/>
    <w:rsid w:val="008E4C43"/>
    <w:rsid w:val="008F491D"/>
    <w:rsid w:val="008F6A22"/>
    <w:rsid w:val="00901352"/>
    <w:rsid w:val="0090613B"/>
    <w:rsid w:val="00945E7A"/>
    <w:rsid w:val="00947E0C"/>
    <w:rsid w:val="009608C8"/>
    <w:rsid w:val="00973279"/>
    <w:rsid w:val="0097464D"/>
    <w:rsid w:val="00987F34"/>
    <w:rsid w:val="00997688"/>
    <w:rsid w:val="009A75AC"/>
    <w:rsid w:val="009B5628"/>
    <w:rsid w:val="009C738F"/>
    <w:rsid w:val="009D2646"/>
    <w:rsid w:val="009E0937"/>
    <w:rsid w:val="009E3396"/>
    <w:rsid w:val="009E33D1"/>
    <w:rsid w:val="009F4D32"/>
    <w:rsid w:val="009F5888"/>
    <w:rsid w:val="009F742F"/>
    <w:rsid w:val="00A00FEB"/>
    <w:rsid w:val="00A021A8"/>
    <w:rsid w:val="00A06772"/>
    <w:rsid w:val="00A06B92"/>
    <w:rsid w:val="00A12367"/>
    <w:rsid w:val="00A125A3"/>
    <w:rsid w:val="00A23D0A"/>
    <w:rsid w:val="00A31379"/>
    <w:rsid w:val="00A318C5"/>
    <w:rsid w:val="00A36014"/>
    <w:rsid w:val="00A3739F"/>
    <w:rsid w:val="00A47AB6"/>
    <w:rsid w:val="00A8372C"/>
    <w:rsid w:val="00A9460A"/>
    <w:rsid w:val="00A963C1"/>
    <w:rsid w:val="00AA04B3"/>
    <w:rsid w:val="00AA07A2"/>
    <w:rsid w:val="00AA2A30"/>
    <w:rsid w:val="00AB59C7"/>
    <w:rsid w:val="00AC49A1"/>
    <w:rsid w:val="00AE7782"/>
    <w:rsid w:val="00AF0F59"/>
    <w:rsid w:val="00AF3714"/>
    <w:rsid w:val="00B00B84"/>
    <w:rsid w:val="00B04F44"/>
    <w:rsid w:val="00B06F2C"/>
    <w:rsid w:val="00B223BF"/>
    <w:rsid w:val="00B2345A"/>
    <w:rsid w:val="00B24C64"/>
    <w:rsid w:val="00B343AD"/>
    <w:rsid w:val="00B536FF"/>
    <w:rsid w:val="00B6178B"/>
    <w:rsid w:val="00B61FDF"/>
    <w:rsid w:val="00B7137E"/>
    <w:rsid w:val="00B84390"/>
    <w:rsid w:val="00B9165C"/>
    <w:rsid w:val="00B93B48"/>
    <w:rsid w:val="00B96943"/>
    <w:rsid w:val="00BA174B"/>
    <w:rsid w:val="00BA1D75"/>
    <w:rsid w:val="00BA4784"/>
    <w:rsid w:val="00BA4F97"/>
    <w:rsid w:val="00BA6238"/>
    <w:rsid w:val="00BB178B"/>
    <w:rsid w:val="00BB1A44"/>
    <w:rsid w:val="00BB24F4"/>
    <w:rsid w:val="00BC20DD"/>
    <w:rsid w:val="00BE1E5F"/>
    <w:rsid w:val="00BF7407"/>
    <w:rsid w:val="00C07CEE"/>
    <w:rsid w:val="00C34D37"/>
    <w:rsid w:val="00C45E58"/>
    <w:rsid w:val="00C47EAD"/>
    <w:rsid w:val="00C50FEB"/>
    <w:rsid w:val="00C53BE7"/>
    <w:rsid w:val="00C6109D"/>
    <w:rsid w:val="00C63B94"/>
    <w:rsid w:val="00C726F8"/>
    <w:rsid w:val="00C82184"/>
    <w:rsid w:val="00CB4C3E"/>
    <w:rsid w:val="00CB68C1"/>
    <w:rsid w:val="00CB71B8"/>
    <w:rsid w:val="00CD1F5B"/>
    <w:rsid w:val="00CE455B"/>
    <w:rsid w:val="00CF3E14"/>
    <w:rsid w:val="00D0089F"/>
    <w:rsid w:val="00D05655"/>
    <w:rsid w:val="00D137E5"/>
    <w:rsid w:val="00D13CDE"/>
    <w:rsid w:val="00D23736"/>
    <w:rsid w:val="00D508AC"/>
    <w:rsid w:val="00D526C2"/>
    <w:rsid w:val="00D55D3B"/>
    <w:rsid w:val="00D56278"/>
    <w:rsid w:val="00D565FF"/>
    <w:rsid w:val="00D66AB1"/>
    <w:rsid w:val="00D66FD3"/>
    <w:rsid w:val="00D676DF"/>
    <w:rsid w:val="00D9308A"/>
    <w:rsid w:val="00D9548E"/>
    <w:rsid w:val="00DB3A70"/>
    <w:rsid w:val="00DB59A1"/>
    <w:rsid w:val="00DB5B54"/>
    <w:rsid w:val="00DC557B"/>
    <w:rsid w:val="00DC66AF"/>
    <w:rsid w:val="00DD3867"/>
    <w:rsid w:val="00DD6F89"/>
    <w:rsid w:val="00DE4056"/>
    <w:rsid w:val="00DE4C8B"/>
    <w:rsid w:val="00E01257"/>
    <w:rsid w:val="00E03C85"/>
    <w:rsid w:val="00E03F5F"/>
    <w:rsid w:val="00E20CC8"/>
    <w:rsid w:val="00E44D56"/>
    <w:rsid w:val="00E53B75"/>
    <w:rsid w:val="00E56DB5"/>
    <w:rsid w:val="00E61498"/>
    <w:rsid w:val="00E81682"/>
    <w:rsid w:val="00E8410E"/>
    <w:rsid w:val="00E87AEE"/>
    <w:rsid w:val="00EA5267"/>
    <w:rsid w:val="00EA7A78"/>
    <w:rsid w:val="00EB19DD"/>
    <w:rsid w:val="00EB2CAA"/>
    <w:rsid w:val="00EF0E76"/>
    <w:rsid w:val="00EF463F"/>
    <w:rsid w:val="00EF712D"/>
    <w:rsid w:val="00F00272"/>
    <w:rsid w:val="00F33172"/>
    <w:rsid w:val="00F3458A"/>
    <w:rsid w:val="00F35578"/>
    <w:rsid w:val="00F37A89"/>
    <w:rsid w:val="00F45517"/>
    <w:rsid w:val="00F622EC"/>
    <w:rsid w:val="00F63A58"/>
    <w:rsid w:val="00F72031"/>
    <w:rsid w:val="00F77097"/>
    <w:rsid w:val="00F80808"/>
    <w:rsid w:val="00F8087A"/>
    <w:rsid w:val="00F96B3E"/>
    <w:rsid w:val="00FE25DB"/>
    <w:rsid w:val="00FE7D0B"/>
    <w:rsid w:val="00FF7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685F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1C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1C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1C6C"/>
  </w:style>
  <w:style w:type="paragraph" w:styleId="Footer">
    <w:name w:val="footer"/>
    <w:basedOn w:val="Normal"/>
    <w:link w:val="FooterChar"/>
    <w:uiPriority w:val="99"/>
    <w:unhideWhenUsed/>
    <w:rsid w:val="006E1C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1C6C"/>
  </w:style>
  <w:style w:type="table" w:styleId="TableGrid">
    <w:name w:val="Table Grid"/>
    <w:basedOn w:val="TableNormal"/>
    <w:uiPriority w:val="39"/>
    <w:rsid w:val="006E1C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C2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20DD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F8087A"/>
    <w:pPr>
      <w:numPr>
        <w:numId w:val="1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F622E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2427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1C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1C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1C6C"/>
  </w:style>
  <w:style w:type="paragraph" w:styleId="Footer">
    <w:name w:val="footer"/>
    <w:basedOn w:val="Normal"/>
    <w:link w:val="FooterChar"/>
    <w:uiPriority w:val="99"/>
    <w:unhideWhenUsed/>
    <w:rsid w:val="006E1C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1C6C"/>
  </w:style>
  <w:style w:type="table" w:styleId="TableGrid">
    <w:name w:val="Table Grid"/>
    <w:basedOn w:val="TableNormal"/>
    <w:uiPriority w:val="39"/>
    <w:rsid w:val="006E1C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C2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20DD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F8087A"/>
    <w:pPr>
      <w:numPr>
        <w:numId w:val="1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F622E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242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37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3AD788-1957-47C9-915F-8436E82EE2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4</TotalTime>
  <Pages>1</Pages>
  <Words>339</Words>
  <Characters>19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Wang</dc:creator>
  <cp:keywords/>
  <dc:description/>
  <cp:lastModifiedBy>15325_single_actor</cp:lastModifiedBy>
  <cp:revision>181</cp:revision>
  <cp:lastPrinted>2021-01-07T15:30:00Z</cp:lastPrinted>
  <dcterms:created xsi:type="dcterms:W3CDTF">2022-01-24T20:28:00Z</dcterms:created>
  <dcterms:modified xsi:type="dcterms:W3CDTF">2022-03-15T14:34:00Z</dcterms:modified>
</cp:coreProperties>
</file>